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ED13B2" w14:textId="77777777" w:rsidR="00385D10" w:rsidRDefault="00000000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*Anticipated decision dates subject to change </w:t>
      </w:r>
    </w:p>
    <w:p w14:paraId="5C193E4C" w14:textId="77777777" w:rsidR="00385D10" w:rsidRDefault="00385D10">
      <w:pPr>
        <w:spacing w:line="276" w:lineRule="auto"/>
        <w:rPr>
          <w:rFonts w:asciiTheme="minorHAnsi" w:hAnsiTheme="minorHAnsi" w:cstheme="minorHAnsi"/>
          <w:b/>
          <w:sz w:val="20"/>
          <w:szCs w:val="28"/>
        </w:rPr>
      </w:pPr>
    </w:p>
    <w:p w14:paraId="4F77D103" w14:textId="77777777" w:rsidR="00385D10" w:rsidRDefault="00000000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i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429A440B" w14:textId="77777777" w:rsidR="00385D10" w:rsidRDefault="00000000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#item_val =</w:t>
      </w:r>
      <w:r>
        <w:t xml:space="preserve"> 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i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val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tbl>
      <w:tblPr>
        <w:tblStyle w:val="TableGrid"/>
        <w:tblW w:w="1370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84"/>
        <w:gridCol w:w="3685"/>
        <w:gridCol w:w="3755"/>
        <w:gridCol w:w="5983"/>
      </w:tblGrid>
      <w:tr w:rsidR="00385D10" w14:paraId="445FA6B6" w14:textId="77777777">
        <w:trPr>
          <w:trHeight w:val="24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13FAD" w14:textId="77777777" w:rsidR="00385D10" w:rsidRDefault="00385D1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495FC" w14:textId="77777777" w:rsidR="00385D10" w:rsidRDefault="0000000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oject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A989F" w14:textId="77777777" w:rsidR="00385D10" w:rsidRDefault="0000000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oject Description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DEED2" w14:textId="77777777" w:rsidR="00385D10" w:rsidRDefault="0000000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nticipated Referral Date/Next PCP/Additional Information</w:t>
            </w:r>
          </w:p>
        </w:tc>
      </w:tr>
      <w:tr w:rsidR="00385D10" w14:paraId="103A00F9" w14:textId="77777777">
        <w:trPr>
          <w:trHeight w:val="536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B6557" w14:textId="77777777" w:rsidR="00385D10" w:rsidRDefault="0000000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i].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l_no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B908D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[i].</w:t>
            </w:r>
            <w: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_name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40A531D0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1C74C212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645E748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2C69E96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} </w:t>
            </w:r>
          </w:p>
          <w:p w14:paraId="18BE8369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FC41F59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 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1F37FC3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5791AED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20AF40E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} </w:t>
            </w:r>
          </w:p>
          <w:p w14:paraId="39419487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3EBD7E9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29C6C975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;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)</w:t>
            </w:r>
          </w:p>
          <w:p w14:paraId="4A2B4FBD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A9EF560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3F385D69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70645098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5374D40C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43F7C1E0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Decision to be made by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i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_type:ifEQ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].eac_decision_by}{$item_val[i].milestone_type:showEnd}{$item_val[i].milestone_type:ifNE(4):showBegin}{$item_val[i].decision_by}{$item_val[i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A741E" w14:textId="676563D3" w:rsidR="00385D10" w:rsidRDefault="00E82BFD" w:rsidP="00E82BFD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 w:rsidR="004F157C">
              <w:rPr>
                <w:rFonts w:asciiTheme="minorHAnsi" w:hAnsiTheme="minorHAnsi" w:cstheme="minorHAnsi"/>
                <w:sz w:val="20"/>
                <w:szCs w:val="20"/>
                <w:lang w:val="en"/>
              </w:rPr>
              <w:t>report</w:t>
            </w:r>
            <w:proofErr w:type="gramEnd"/>
            <w:r w:rsidR="0055348A"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="00B42597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0C4DB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"/>
              </w:rPr>
              <w:t>Work 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</w:t>
            </w:r>
            <w:r w:rsidR="00B42597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BF7EA6">
              <w:rPr>
                <w:rFonts w:asciiTheme="minorHAnsi" w:hAnsiTheme="minorHAnsi" w:cstheme="minorHAnsi"/>
                <w:sz w:val="20"/>
                <w:szCs w:val="20"/>
                <w:lang w:val="en"/>
              </w:rPr>
              <w:t>{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].</w:t>
            </w:r>
            <w:proofErr w:type="spellStart"/>
            <w:r w:rsidR="004F157C">
              <w:rPr>
                <w:rFonts w:asciiTheme="minorHAnsi" w:hAnsiTheme="minorHAnsi" w:cstheme="minorHAnsi"/>
                <w:sz w:val="20"/>
                <w:szCs w:val="20"/>
                <w:lang w:val="en"/>
              </w:rPr>
              <w:t>report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="00B42597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]</w:t>
            </w:r>
            <w:r w:rsidR="004F157C">
              <w:rPr>
                <w:rFonts w:asciiTheme="minorHAnsi" w:hAnsiTheme="minorHAnsi" w:cstheme="minorHAnsi"/>
                <w:sz w:val="20"/>
                <w:szCs w:val="20"/>
                <w:lang w:val="en"/>
              </w:rPr>
              <w:t>.</w:t>
            </w:r>
            <w:proofErr w:type="spellStart"/>
            <w:r w:rsidR="004F157C">
              <w:rPr>
                <w:rFonts w:asciiTheme="minorHAnsi" w:hAnsiTheme="minorHAnsi" w:cstheme="minorHAnsi"/>
                <w:sz w:val="20"/>
                <w:szCs w:val="20"/>
                <w:lang w:val="en"/>
              </w:rPr>
              <w:t>report</w:t>
            </w:r>
            <w:r w:rsidR="0055348A"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1A1BDD34" w14:textId="77777777" w:rsidR="00E82BFD" w:rsidRDefault="00E82BFD" w:rsidP="00E82BFD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</w:p>
          <w:p w14:paraId="510A0C54" w14:textId="337A98A7" w:rsidR="00E82BFD" w:rsidRDefault="00E82BFD" w:rsidP="00E82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="00EC4A6E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0C4DB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"/>
              </w:rPr>
              <w:t>Project 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</w:t>
            </w:r>
            <w:r w:rsidR="00856E8C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653766AB" w14:textId="0987C265" w:rsidR="00E82BFD" w:rsidRDefault="00E82BFD" w:rsidP="00E82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A9FF1" w14:textId="77777777" w:rsidR="00385D10" w:rsidRDefault="0000000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].milestone_type:ifEQ(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IN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show(Referral):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lseShow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Decision)} Date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:format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'LL')}</w:t>
            </w:r>
          </w:p>
          <w:p w14:paraId="2A8690A8" w14:textId="77777777" w:rsidR="00385D10" w:rsidRDefault="0000000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768480A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pecp_titl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46A0544A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titl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FCE7E9E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FDC1DCE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M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3A7060B2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[i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43A660F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F69F54F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pecp_dat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2EF4C9D1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at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date:format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'LL')}</w:t>
            </w:r>
          </w:p>
          <w:p w14:paraId="7FEF22E6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dat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2287D7B" w14:textId="77777777" w:rsidR="00F51FC7" w:rsidRDefault="00F51FC7" w:rsidP="00F51FC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2662AE9A" w14:textId="77777777" w:rsidR="00F51FC7" w:rsidRDefault="00F51FC7" w:rsidP="00F51F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335B39CA" w14:textId="32D11865" w:rsidR="00385D10" w:rsidRDefault="00F51FC7" w:rsidP="00F51FC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2D9357B5" w14:textId="12681689" w:rsidR="00F51FC7" w:rsidRDefault="00F51FC7" w:rsidP="00F51FC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 w:rsidR="00F5718C">
              <w:rPr>
                <w:sz w:val="20"/>
                <w:szCs w:val="20"/>
              </w:rPr>
              <w:t>notes</w:t>
            </w:r>
            <w:proofErr w:type="gramEnd"/>
            <w:r>
              <w:rPr>
                <w:sz w:val="20"/>
                <w:szCs w:val="20"/>
              </w:rPr>
              <w:t>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089884B6" w14:textId="4520749B" w:rsidR="00F51FC7" w:rsidRDefault="00F51FC7" w:rsidP="00F51F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tes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proofErr w:type="gramStart"/>
            <w:r>
              <w:rPr>
                <w:sz w:val="20"/>
                <w:szCs w:val="20"/>
              </w:rPr>
              <w:t>].</w:t>
            </w:r>
            <w:r w:rsidR="00F5718C">
              <w:rPr>
                <w:sz w:val="20"/>
                <w:szCs w:val="20"/>
              </w:rPr>
              <w:t>notes</w:t>
            </w:r>
            <w:proofErr w:type="gramEnd"/>
            <w:r w:rsidR="002C106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}</w:t>
            </w:r>
          </w:p>
          <w:p w14:paraId="499D2B4F" w14:textId="2B3C2D22" w:rsidR="00F51FC7" w:rsidRDefault="00F51FC7" w:rsidP="00F51F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 w:rsidR="00F5718C">
              <w:rPr>
                <w:sz w:val="20"/>
                <w:szCs w:val="20"/>
              </w:rPr>
              <w:t>notes</w:t>
            </w:r>
            <w:proofErr w:type="gramEnd"/>
            <w:r>
              <w:rPr>
                <w:sz w:val="20"/>
                <w:szCs w:val="20"/>
              </w:rPr>
              <w:t>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4DC4C157" w14:textId="77777777" w:rsidR="00385D10" w:rsidRDefault="00385D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85D10" w14:paraId="701A40DD" w14:textId="77777777">
        <w:trPr>
          <w:trHeight w:val="270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4062F" w14:textId="77777777" w:rsidR="00385D10" w:rsidRDefault="0000000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0" w:name="_Hlk65145014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l_no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DF59D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name:ifNEM():showBegin}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+1].</w:t>
            </w:r>
            <w:r>
              <w:t>p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oject_name}</w:t>
            </w:r>
          </w:p>
          <w:p w14:paraId="44B47F3F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5B826D6D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5ACCAC3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0EB5E5A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} </w:t>
            </w:r>
          </w:p>
          <w:p w14:paraId="208F6F6D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9B25C13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 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A831694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205DECA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640DFF9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} </w:t>
            </w:r>
          </w:p>
          <w:p w14:paraId="51DD1F35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B032699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32EC761A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;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)</w:t>
            </w:r>
          </w:p>
          <w:p w14:paraId="347B97F7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481B461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EF191F3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147917A2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048C5B2D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17927F1A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Decision to be made by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_type:ifEQ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+1].eac_decision_by}{$item_val[i+1].milestone_type:showEnd}{$item_val[i+1].milestone_type:ifNE(4):showBegin}{$item_val[i+1].decision_by}{$item_val[i+1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2D34C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5510F60E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06BC6310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1067A" w14:textId="77777777" w:rsidR="00385D10" w:rsidRDefault="0000000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+1].milestone_type:ifEQ(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IN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show(Referral):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lseShow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Decision)}  Date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:formatD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('LL')}</w:t>
            </w:r>
          </w:p>
          <w:p w14:paraId="67D2297F" w14:textId="77777777" w:rsidR="00385D10" w:rsidRDefault="0000000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48EC94D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pecp_titl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4CD527B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titl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3E22BC7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6B624C6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M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4AD6B3D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[i+1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6BF7DC8C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ED4DB73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pecp_dat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6F39687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ext PCP D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date:format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'LL')}</w:t>
            </w:r>
          </w:p>
          <w:p w14:paraId="29E2AB63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dat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7D5AF7B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5BB9FC91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7CE7C1E8" w14:textId="77777777" w:rsidR="00385D10" w:rsidRDefault="0000000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6206E394" w14:textId="08FB05A5" w:rsidR="00F51FC7" w:rsidRDefault="00F51FC7" w:rsidP="00F51FC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r w:rsidR="00CC3C8D">
              <w:rPr>
                <w:sz w:val="20"/>
                <w:szCs w:val="20"/>
              </w:rPr>
              <w:t>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 w:rsidR="00F5718C">
              <w:rPr>
                <w:sz w:val="20"/>
                <w:szCs w:val="20"/>
              </w:rPr>
              <w:t>notes</w:t>
            </w:r>
            <w:proofErr w:type="gramEnd"/>
            <w:r>
              <w:rPr>
                <w:sz w:val="20"/>
                <w:szCs w:val="20"/>
              </w:rPr>
              <w:t>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3D55A02C" w14:textId="352086BB" w:rsidR="00F51FC7" w:rsidRDefault="00F51FC7" w:rsidP="00F51F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tes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r w:rsidR="00CC3C8D">
              <w:rPr>
                <w:sz w:val="20"/>
                <w:szCs w:val="20"/>
              </w:rPr>
              <w:t>+1</w:t>
            </w:r>
            <w:proofErr w:type="gramStart"/>
            <w:r>
              <w:rPr>
                <w:sz w:val="20"/>
                <w:szCs w:val="20"/>
              </w:rPr>
              <w:t>].</w:t>
            </w:r>
            <w:r w:rsidR="00F5718C">
              <w:rPr>
                <w:sz w:val="20"/>
                <w:szCs w:val="20"/>
              </w:rPr>
              <w:t>notes</w:t>
            </w:r>
            <w:proofErr w:type="gramEnd"/>
            <w:r>
              <w:rPr>
                <w:sz w:val="20"/>
                <w:szCs w:val="20"/>
              </w:rPr>
              <w:t>}</w:t>
            </w:r>
          </w:p>
          <w:p w14:paraId="18EE980C" w14:textId="31DE63A6" w:rsidR="00F51FC7" w:rsidRDefault="00F51FC7" w:rsidP="00F51FC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r w:rsidR="00CC3C8D">
              <w:rPr>
                <w:sz w:val="20"/>
                <w:szCs w:val="20"/>
              </w:rPr>
              <w:t>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 w:rsidR="00F5718C">
              <w:rPr>
                <w:sz w:val="20"/>
                <w:szCs w:val="20"/>
              </w:rPr>
              <w:t>notes</w:t>
            </w:r>
            <w:proofErr w:type="gramEnd"/>
            <w:r>
              <w:rPr>
                <w:sz w:val="20"/>
                <w:szCs w:val="20"/>
              </w:rPr>
              <w:t>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091B1C53" w14:textId="77777777" w:rsidR="00F51FC7" w:rsidRDefault="00F51FC7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bookmarkEnd w:id="0"/>
    </w:tbl>
    <w:p w14:paraId="3A375EA3" w14:textId="77777777" w:rsidR="00385D10" w:rsidRDefault="00385D10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793672E5" w14:textId="77777777" w:rsidR="00385D10" w:rsidRDefault="00000000">
      <w:pPr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br w:type="page"/>
      </w:r>
    </w:p>
    <w:p w14:paraId="38E2B9AC" w14:textId="77777777" w:rsidR="00385D10" w:rsidRDefault="00385D10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6CF9C656" w14:textId="77777777" w:rsidR="00385D10" w:rsidRDefault="00000000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i+1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453ABCB0" w14:textId="77777777" w:rsidR="00385D10" w:rsidRDefault="00385D10"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7965980E" w14:textId="77777777" w:rsidR="00385D10" w:rsidRDefault="00385D10">
      <w:pPr>
        <w:tabs>
          <w:tab w:val="left" w:pos="4635"/>
        </w:tabs>
        <w:rPr>
          <w:rFonts w:asciiTheme="minorHAnsi" w:hAnsiTheme="minorHAnsi" w:cstheme="minorHAnsi"/>
          <w:sz w:val="4"/>
          <w:szCs w:val="4"/>
        </w:rPr>
      </w:pPr>
    </w:p>
    <w:sectPr w:rsidR="00385D10">
      <w:headerReference w:type="default" r:id="rId7"/>
      <w:footerReference w:type="default" r:id="rId8"/>
      <w:headerReference w:type="first" r:id="rId9"/>
      <w:footerReference w:type="first" r:id="rId10"/>
      <w:pgSz w:w="15840" w:h="12240" w:orient="landscape"/>
      <w:pgMar w:top="567" w:right="851" w:bottom="567" w:left="851" w:header="62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DF5873" w14:textId="77777777" w:rsidR="00541D32" w:rsidRDefault="00541D32">
      <w:r>
        <w:separator/>
      </w:r>
    </w:p>
  </w:endnote>
  <w:endnote w:type="continuationSeparator" w:id="0">
    <w:p w14:paraId="2122FF00" w14:textId="77777777" w:rsidR="00541D32" w:rsidRDefault="00541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15770441"/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032263942"/>
        </w:sdtPr>
        <w:sdtContent>
          <w:p w14:paraId="452506AE" w14:textId="77777777" w:rsidR="00385D10" w:rsidRDefault="00000000">
            <w:pPr>
              <w:pStyle w:val="Footer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PAGE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of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NUMPAGES 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16"/>
        <w:szCs w:val="16"/>
      </w:rPr>
      <w:id w:val="51814096"/>
    </w:sdtPr>
    <w:sdtContent>
      <w:sdt>
        <w:sdtPr>
          <w:rPr>
            <w:sz w:val="16"/>
            <w:szCs w:val="16"/>
          </w:rPr>
          <w:id w:val="-1769616900"/>
        </w:sdtPr>
        <w:sdtContent>
          <w:p w14:paraId="5A0235C5" w14:textId="77777777" w:rsidR="00385D10" w:rsidRDefault="00000000">
            <w:pPr>
              <w:pStyle w:val="Footer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PAGE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of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NUMPAGES 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B7DD5B" w14:textId="77777777" w:rsidR="00541D32" w:rsidRDefault="00541D32">
      <w:r>
        <w:separator/>
      </w:r>
    </w:p>
  </w:footnote>
  <w:footnote w:type="continuationSeparator" w:id="0">
    <w:p w14:paraId="41ED0F0C" w14:textId="77777777" w:rsidR="00541D32" w:rsidRDefault="00541D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A29A57" w14:textId="77777777" w:rsidR="00385D10" w:rsidRDefault="00000000">
    <w:pPr>
      <w:pStyle w:val="Header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C3D4B0" w14:textId="77777777" w:rsidR="00385D10" w:rsidRDefault="00000000">
    <w:pPr>
      <w:pStyle w:val="Header"/>
      <w:tabs>
        <w:tab w:val="center" w:pos="7069"/>
        <w:tab w:val="left" w:pos="11025"/>
      </w:tabs>
      <w:rPr>
        <w:b/>
        <w:sz w:val="28"/>
        <w:szCs w:val="28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  <w:t>{</w:t>
    </w:r>
    <w:proofErr w:type="spellStart"/>
    <w:proofErr w:type="gramStart"/>
    <w:r>
      <w:rPr>
        <w:b/>
        <w:sz w:val="28"/>
        <w:szCs w:val="28"/>
      </w:rPr>
      <w:t>d.report</w:t>
    </w:r>
    <w:proofErr w:type="gramEnd"/>
    <w:r>
      <w:rPr>
        <w:b/>
        <w:sz w:val="28"/>
        <w:szCs w:val="28"/>
      </w:rPr>
      <w:t>_title</w:t>
    </w:r>
    <w:proofErr w:type="spellEnd"/>
    <w:r>
      <w:rPr>
        <w:b/>
        <w:sz w:val="28"/>
        <w:szCs w:val="28"/>
      </w:rPr>
      <w:t>}</w:t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</w:p>
  <w:p w14:paraId="6BC3402C" w14:textId="77777777" w:rsidR="00385D10" w:rsidRDefault="00000000">
    <w:pPr>
      <w:pStyle w:val="Header"/>
      <w:rPr>
        <w:rFonts w:asciiTheme="minorHAnsi" w:hAnsiTheme="minorHAnsi" w:cstheme="minorHAnsi"/>
        <w:i/>
        <w:sz w:val="16"/>
        <w:szCs w:val="16"/>
      </w:rPr>
    </w:pPr>
    <w:r>
      <w:rPr>
        <w:rFonts w:asciiTheme="minorHAnsi" w:hAnsiTheme="minorHAnsi" w:cstheme="minorHAnsi"/>
        <w:i/>
        <w:sz w:val="16"/>
        <w:szCs w:val="16"/>
      </w:rPr>
      <w:t>Last Updated: {</w:t>
    </w:r>
    <w:proofErr w:type="spellStart"/>
    <w:proofErr w:type="gramStart"/>
    <w:r>
      <w:rPr>
        <w:rFonts w:asciiTheme="minorHAnsi" w:hAnsiTheme="minorHAnsi" w:cstheme="minorHAnsi"/>
        <w:i/>
        <w:sz w:val="16"/>
        <w:szCs w:val="16"/>
      </w:rPr>
      <w:t>d.report</w:t>
    </w:r>
    <w:proofErr w:type="gramEnd"/>
    <w:r>
      <w:rPr>
        <w:rFonts w:asciiTheme="minorHAnsi" w:hAnsiTheme="minorHAnsi" w:cstheme="minorHAnsi"/>
        <w:i/>
        <w:sz w:val="16"/>
        <w:szCs w:val="16"/>
      </w:rPr>
      <w:t>_date:formatD</w:t>
    </w:r>
    <w:proofErr w:type="spellEnd"/>
    <w:r>
      <w:rPr>
        <w:rFonts w:asciiTheme="minorHAnsi" w:hAnsiTheme="minorHAnsi" w:cstheme="minorHAnsi"/>
        <w:i/>
        <w:sz w:val="16"/>
        <w:szCs w:val="16"/>
      </w:rPr>
      <w:t>('LL') }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zE3MTc3NjCzNDJX0lEKTi0uzszPAykwqQUAhRwcviwAAAA="/>
  </w:docVars>
  <w:rsids>
    <w:rsidRoot w:val="003B6D8B"/>
    <w:rsid w:val="00001E4D"/>
    <w:rsid w:val="000023EF"/>
    <w:rsid w:val="0000435F"/>
    <w:rsid w:val="000048E4"/>
    <w:rsid w:val="00004EEF"/>
    <w:rsid w:val="00006551"/>
    <w:rsid w:val="0000664E"/>
    <w:rsid w:val="00006F14"/>
    <w:rsid w:val="00010DF6"/>
    <w:rsid w:val="00010E50"/>
    <w:rsid w:val="00013ECD"/>
    <w:rsid w:val="00016728"/>
    <w:rsid w:val="00017CA6"/>
    <w:rsid w:val="00020575"/>
    <w:rsid w:val="0002090E"/>
    <w:rsid w:val="00020E31"/>
    <w:rsid w:val="00022428"/>
    <w:rsid w:val="00022E46"/>
    <w:rsid w:val="00024A18"/>
    <w:rsid w:val="000252BC"/>
    <w:rsid w:val="000275F8"/>
    <w:rsid w:val="00030CA6"/>
    <w:rsid w:val="00031014"/>
    <w:rsid w:val="00033D6A"/>
    <w:rsid w:val="000349BE"/>
    <w:rsid w:val="00037915"/>
    <w:rsid w:val="000379FE"/>
    <w:rsid w:val="0004120B"/>
    <w:rsid w:val="00041958"/>
    <w:rsid w:val="000419A2"/>
    <w:rsid w:val="0004249D"/>
    <w:rsid w:val="00044687"/>
    <w:rsid w:val="00045A14"/>
    <w:rsid w:val="0005223C"/>
    <w:rsid w:val="0005276B"/>
    <w:rsid w:val="00052AC8"/>
    <w:rsid w:val="0005644E"/>
    <w:rsid w:val="00062710"/>
    <w:rsid w:val="00062A80"/>
    <w:rsid w:val="000632CE"/>
    <w:rsid w:val="00063EE9"/>
    <w:rsid w:val="0007068C"/>
    <w:rsid w:val="00071012"/>
    <w:rsid w:val="00071781"/>
    <w:rsid w:val="00074BEC"/>
    <w:rsid w:val="00077C9D"/>
    <w:rsid w:val="00082CA0"/>
    <w:rsid w:val="000833B2"/>
    <w:rsid w:val="00083907"/>
    <w:rsid w:val="00083AD3"/>
    <w:rsid w:val="000844BD"/>
    <w:rsid w:val="00084E10"/>
    <w:rsid w:val="00084E16"/>
    <w:rsid w:val="0008533E"/>
    <w:rsid w:val="00085E72"/>
    <w:rsid w:val="00085EEE"/>
    <w:rsid w:val="00086334"/>
    <w:rsid w:val="00086F11"/>
    <w:rsid w:val="00087C81"/>
    <w:rsid w:val="000908BD"/>
    <w:rsid w:val="00092B9C"/>
    <w:rsid w:val="00093B5F"/>
    <w:rsid w:val="000951CF"/>
    <w:rsid w:val="0009774D"/>
    <w:rsid w:val="000A117E"/>
    <w:rsid w:val="000A4745"/>
    <w:rsid w:val="000A48A0"/>
    <w:rsid w:val="000A64BF"/>
    <w:rsid w:val="000A6AB2"/>
    <w:rsid w:val="000A6E10"/>
    <w:rsid w:val="000B04D7"/>
    <w:rsid w:val="000B274C"/>
    <w:rsid w:val="000B3B94"/>
    <w:rsid w:val="000B4A24"/>
    <w:rsid w:val="000B6264"/>
    <w:rsid w:val="000B79B9"/>
    <w:rsid w:val="000C2BFF"/>
    <w:rsid w:val="000C3B52"/>
    <w:rsid w:val="000C4DB9"/>
    <w:rsid w:val="000C5F29"/>
    <w:rsid w:val="000C6BF7"/>
    <w:rsid w:val="000D0BDC"/>
    <w:rsid w:val="000D21FB"/>
    <w:rsid w:val="000D2DA7"/>
    <w:rsid w:val="000D30FC"/>
    <w:rsid w:val="000D4984"/>
    <w:rsid w:val="000E1762"/>
    <w:rsid w:val="000E2DE3"/>
    <w:rsid w:val="000E3171"/>
    <w:rsid w:val="000E327F"/>
    <w:rsid w:val="000E3B3E"/>
    <w:rsid w:val="000E5BFC"/>
    <w:rsid w:val="000E5C3A"/>
    <w:rsid w:val="000F0796"/>
    <w:rsid w:val="000F0D5F"/>
    <w:rsid w:val="000F1410"/>
    <w:rsid w:val="000F1B15"/>
    <w:rsid w:val="000F1C1E"/>
    <w:rsid w:val="000F4DB0"/>
    <w:rsid w:val="00103EBE"/>
    <w:rsid w:val="00106F1B"/>
    <w:rsid w:val="0011057D"/>
    <w:rsid w:val="00110A80"/>
    <w:rsid w:val="0011313C"/>
    <w:rsid w:val="0011460F"/>
    <w:rsid w:val="00117590"/>
    <w:rsid w:val="0012285C"/>
    <w:rsid w:val="0012413A"/>
    <w:rsid w:val="00125721"/>
    <w:rsid w:val="00132124"/>
    <w:rsid w:val="001328A1"/>
    <w:rsid w:val="001347C3"/>
    <w:rsid w:val="001366E5"/>
    <w:rsid w:val="00140E10"/>
    <w:rsid w:val="0014239B"/>
    <w:rsid w:val="00143A92"/>
    <w:rsid w:val="00144193"/>
    <w:rsid w:val="00144217"/>
    <w:rsid w:val="001459C1"/>
    <w:rsid w:val="00146450"/>
    <w:rsid w:val="00147905"/>
    <w:rsid w:val="00147C83"/>
    <w:rsid w:val="00151009"/>
    <w:rsid w:val="001527A9"/>
    <w:rsid w:val="00152C03"/>
    <w:rsid w:val="0015328D"/>
    <w:rsid w:val="00153666"/>
    <w:rsid w:val="00153A95"/>
    <w:rsid w:val="001554BC"/>
    <w:rsid w:val="00155516"/>
    <w:rsid w:val="0015645A"/>
    <w:rsid w:val="001576D9"/>
    <w:rsid w:val="00160460"/>
    <w:rsid w:val="00160F77"/>
    <w:rsid w:val="001614A8"/>
    <w:rsid w:val="00161755"/>
    <w:rsid w:val="0016623A"/>
    <w:rsid w:val="00166C14"/>
    <w:rsid w:val="00166E13"/>
    <w:rsid w:val="0017012D"/>
    <w:rsid w:val="0017013D"/>
    <w:rsid w:val="0017060C"/>
    <w:rsid w:val="001725BD"/>
    <w:rsid w:val="00172E42"/>
    <w:rsid w:val="00174C80"/>
    <w:rsid w:val="00175CEC"/>
    <w:rsid w:val="00177B3C"/>
    <w:rsid w:val="00180C0D"/>
    <w:rsid w:val="00181351"/>
    <w:rsid w:val="00181AB0"/>
    <w:rsid w:val="0018327F"/>
    <w:rsid w:val="0018420F"/>
    <w:rsid w:val="00184B26"/>
    <w:rsid w:val="00184D77"/>
    <w:rsid w:val="00187470"/>
    <w:rsid w:val="00187560"/>
    <w:rsid w:val="00190643"/>
    <w:rsid w:val="0019108E"/>
    <w:rsid w:val="001916B2"/>
    <w:rsid w:val="001916F2"/>
    <w:rsid w:val="00191F08"/>
    <w:rsid w:val="001920BF"/>
    <w:rsid w:val="00194707"/>
    <w:rsid w:val="00194D6C"/>
    <w:rsid w:val="00196AC2"/>
    <w:rsid w:val="001A0F13"/>
    <w:rsid w:val="001A1E2A"/>
    <w:rsid w:val="001A296C"/>
    <w:rsid w:val="001A2D55"/>
    <w:rsid w:val="001A3276"/>
    <w:rsid w:val="001A771C"/>
    <w:rsid w:val="001A7C34"/>
    <w:rsid w:val="001B0CF6"/>
    <w:rsid w:val="001B48A7"/>
    <w:rsid w:val="001B57DF"/>
    <w:rsid w:val="001B63A8"/>
    <w:rsid w:val="001B6894"/>
    <w:rsid w:val="001B7EA6"/>
    <w:rsid w:val="001C13F3"/>
    <w:rsid w:val="001C3AC5"/>
    <w:rsid w:val="001C4962"/>
    <w:rsid w:val="001C679A"/>
    <w:rsid w:val="001D09DA"/>
    <w:rsid w:val="001D2FF2"/>
    <w:rsid w:val="001D7CD7"/>
    <w:rsid w:val="001E3935"/>
    <w:rsid w:val="001E3BC3"/>
    <w:rsid w:val="001E5035"/>
    <w:rsid w:val="001E6561"/>
    <w:rsid w:val="001E7EC0"/>
    <w:rsid w:val="001F27AF"/>
    <w:rsid w:val="001F5DD3"/>
    <w:rsid w:val="001F5ECF"/>
    <w:rsid w:val="001F772C"/>
    <w:rsid w:val="001F7A92"/>
    <w:rsid w:val="002021FC"/>
    <w:rsid w:val="00206D39"/>
    <w:rsid w:val="00207620"/>
    <w:rsid w:val="002077A6"/>
    <w:rsid w:val="00207E4F"/>
    <w:rsid w:val="0021019B"/>
    <w:rsid w:val="00211ABC"/>
    <w:rsid w:val="00211CEE"/>
    <w:rsid w:val="00212F6F"/>
    <w:rsid w:val="0021343E"/>
    <w:rsid w:val="0021360C"/>
    <w:rsid w:val="0021361D"/>
    <w:rsid w:val="00213638"/>
    <w:rsid w:val="002140AA"/>
    <w:rsid w:val="002151FE"/>
    <w:rsid w:val="002160F1"/>
    <w:rsid w:val="002179FB"/>
    <w:rsid w:val="00220605"/>
    <w:rsid w:val="0022148B"/>
    <w:rsid w:val="0022486D"/>
    <w:rsid w:val="0022524C"/>
    <w:rsid w:val="00226058"/>
    <w:rsid w:val="0022643F"/>
    <w:rsid w:val="00226750"/>
    <w:rsid w:val="00227194"/>
    <w:rsid w:val="00227238"/>
    <w:rsid w:val="0023016A"/>
    <w:rsid w:val="00232A1C"/>
    <w:rsid w:val="00232FB2"/>
    <w:rsid w:val="00234CD4"/>
    <w:rsid w:val="00235829"/>
    <w:rsid w:val="00235E6A"/>
    <w:rsid w:val="00235F6E"/>
    <w:rsid w:val="00240FBC"/>
    <w:rsid w:val="0024110B"/>
    <w:rsid w:val="002414D8"/>
    <w:rsid w:val="00241A0A"/>
    <w:rsid w:val="00241A54"/>
    <w:rsid w:val="0024341E"/>
    <w:rsid w:val="00244062"/>
    <w:rsid w:val="00247F5A"/>
    <w:rsid w:val="002512B6"/>
    <w:rsid w:val="00251F91"/>
    <w:rsid w:val="00252988"/>
    <w:rsid w:val="002542AB"/>
    <w:rsid w:val="00256C2C"/>
    <w:rsid w:val="00256F44"/>
    <w:rsid w:val="00260E87"/>
    <w:rsid w:val="00261880"/>
    <w:rsid w:val="00261AF3"/>
    <w:rsid w:val="00263A47"/>
    <w:rsid w:val="00263D27"/>
    <w:rsid w:val="00263EE0"/>
    <w:rsid w:val="00270F03"/>
    <w:rsid w:val="00272A1B"/>
    <w:rsid w:val="002733D4"/>
    <w:rsid w:val="0027355E"/>
    <w:rsid w:val="00273D65"/>
    <w:rsid w:val="002773FF"/>
    <w:rsid w:val="0027771F"/>
    <w:rsid w:val="00281C61"/>
    <w:rsid w:val="00283A0B"/>
    <w:rsid w:val="0028424D"/>
    <w:rsid w:val="00284495"/>
    <w:rsid w:val="002847A3"/>
    <w:rsid w:val="00284850"/>
    <w:rsid w:val="00284CF0"/>
    <w:rsid w:val="002877E0"/>
    <w:rsid w:val="00290394"/>
    <w:rsid w:val="002910CE"/>
    <w:rsid w:val="00292316"/>
    <w:rsid w:val="00293AA8"/>
    <w:rsid w:val="0029596B"/>
    <w:rsid w:val="00295AD4"/>
    <w:rsid w:val="002978FA"/>
    <w:rsid w:val="002A01FA"/>
    <w:rsid w:val="002A1E3A"/>
    <w:rsid w:val="002A1FDA"/>
    <w:rsid w:val="002A280D"/>
    <w:rsid w:val="002A2DB2"/>
    <w:rsid w:val="002A31A6"/>
    <w:rsid w:val="002A3EB5"/>
    <w:rsid w:val="002A4309"/>
    <w:rsid w:val="002A68E6"/>
    <w:rsid w:val="002A7371"/>
    <w:rsid w:val="002A7991"/>
    <w:rsid w:val="002B012A"/>
    <w:rsid w:val="002B0287"/>
    <w:rsid w:val="002B124C"/>
    <w:rsid w:val="002B294F"/>
    <w:rsid w:val="002B2D5D"/>
    <w:rsid w:val="002B5CC6"/>
    <w:rsid w:val="002B5E55"/>
    <w:rsid w:val="002C0CEF"/>
    <w:rsid w:val="002C1063"/>
    <w:rsid w:val="002C1522"/>
    <w:rsid w:val="002C3C32"/>
    <w:rsid w:val="002C5206"/>
    <w:rsid w:val="002C5B87"/>
    <w:rsid w:val="002D12CB"/>
    <w:rsid w:val="002D1E89"/>
    <w:rsid w:val="002D20E4"/>
    <w:rsid w:val="002D3909"/>
    <w:rsid w:val="002D6A68"/>
    <w:rsid w:val="002D6E07"/>
    <w:rsid w:val="002E01C9"/>
    <w:rsid w:val="002E05E3"/>
    <w:rsid w:val="002E2554"/>
    <w:rsid w:val="002E3A62"/>
    <w:rsid w:val="002E5208"/>
    <w:rsid w:val="002E5577"/>
    <w:rsid w:val="002E782F"/>
    <w:rsid w:val="002F07FE"/>
    <w:rsid w:val="002F1DF8"/>
    <w:rsid w:val="002F214C"/>
    <w:rsid w:val="002F2FE9"/>
    <w:rsid w:val="002F3D8A"/>
    <w:rsid w:val="002F57CC"/>
    <w:rsid w:val="002F6B24"/>
    <w:rsid w:val="00301857"/>
    <w:rsid w:val="00303B58"/>
    <w:rsid w:val="003052B6"/>
    <w:rsid w:val="003101F6"/>
    <w:rsid w:val="00310BE1"/>
    <w:rsid w:val="00316006"/>
    <w:rsid w:val="003165BB"/>
    <w:rsid w:val="00317055"/>
    <w:rsid w:val="003173CB"/>
    <w:rsid w:val="00317783"/>
    <w:rsid w:val="003202C5"/>
    <w:rsid w:val="00321B15"/>
    <w:rsid w:val="00321D21"/>
    <w:rsid w:val="003227C8"/>
    <w:rsid w:val="003247CA"/>
    <w:rsid w:val="003251F2"/>
    <w:rsid w:val="00326A48"/>
    <w:rsid w:val="003275AD"/>
    <w:rsid w:val="0033008E"/>
    <w:rsid w:val="003342C9"/>
    <w:rsid w:val="00334E6A"/>
    <w:rsid w:val="003350E4"/>
    <w:rsid w:val="00336B4E"/>
    <w:rsid w:val="00340EB2"/>
    <w:rsid w:val="003417B0"/>
    <w:rsid w:val="003423AD"/>
    <w:rsid w:val="00343882"/>
    <w:rsid w:val="003453D0"/>
    <w:rsid w:val="00345AD3"/>
    <w:rsid w:val="00346033"/>
    <w:rsid w:val="00346345"/>
    <w:rsid w:val="0034753E"/>
    <w:rsid w:val="003477BC"/>
    <w:rsid w:val="00347ABF"/>
    <w:rsid w:val="00350C28"/>
    <w:rsid w:val="00350E8A"/>
    <w:rsid w:val="00352283"/>
    <w:rsid w:val="0035339D"/>
    <w:rsid w:val="00354D28"/>
    <w:rsid w:val="003569B9"/>
    <w:rsid w:val="00357DF2"/>
    <w:rsid w:val="00362E9E"/>
    <w:rsid w:val="00364D06"/>
    <w:rsid w:val="00366006"/>
    <w:rsid w:val="003673F9"/>
    <w:rsid w:val="00367B4D"/>
    <w:rsid w:val="0037067C"/>
    <w:rsid w:val="0037071D"/>
    <w:rsid w:val="00370948"/>
    <w:rsid w:val="00371B97"/>
    <w:rsid w:val="00372A36"/>
    <w:rsid w:val="00375B8B"/>
    <w:rsid w:val="00375FC9"/>
    <w:rsid w:val="00376B39"/>
    <w:rsid w:val="00380698"/>
    <w:rsid w:val="003810C8"/>
    <w:rsid w:val="00381503"/>
    <w:rsid w:val="003816D5"/>
    <w:rsid w:val="00381C5F"/>
    <w:rsid w:val="00383201"/>
    <w:rsid w:val="00383F0E"/>
    <w:rsid w:val="00384E9E"/>
    <w:rsid w:val="0038596D"/>
    <w:rsid w:val="00385D10"/>
    <w:rsid w:val="00391D99"/>
    <w:rsid w:val="00394E22"/>
    <w:rsid w:val="0039570D"/>
    <w:rsid w:val="0039709E"/>
    <w:rsid w:val="003A082B"/>
    <w:rsid w:val="003A0A4D"/>
    <w:rsid w:val="003A40D2"/>
    <w:rsid w:val="003A44FB"/>
    <w:rsid w:val="003A5E0B"/>
    <w:rsid w:val="003A5E81"/>
    <w:rsid w:val="003B2E11"/>
    <w:rsid w:val="003B2E9E"/>
    <w:rsid w:val="003B2EFC"/>
    <w:rsid w:val="003B52F5"/>
    <w:rsid w:val="003B5BF4"/>
    <w:rsid w:val="003B6470"/>
    <w:rsid w:val="003B6D8B"/>
    <w:rsid w:val="003B7E0C"/>
    <w:rsid w:val="003C0052"/>
    <w:rsid w:val="003C0346"/>
    <w:rsid w:val="003C117B"/>
    <w:rsid w:val="003C24E7"/>
    <w:rsid w:val="003C27FE"/>
    <w:rsid w:val="003C30CC"/>
    <w:rsid w:val="003C37CC"/>
    <w:rsid w:val="003C3E26"/>
    <w:rsid w:val="003C5B82"/>
    <w:rsid w:val="003C5C2D"/>
    <w:rsid w:val="003C60DB"/>
    <w:rsid w:val="003C6800"/>
    <w:rsid w:val="003C6CA7"/>
    <w:rsid w:val="003C769A"/>
    <w:rsid w:val="003C7ECE"/>
    <w:rsid w:val="003D2C10"/>
    <w:rsid w:val="003D3138"/>
    <w:rsid w:val="003D3F34"/>
    <w:rsid w:val="003D6FDD"/>
    <w:rsid w:val="003D7549"/>
    <w:rsid w:val="003E05C6"/>
    <w:rsid w:val="003E0961"/>
    <w:rsid w:val="003E79FF"/>
    <w:rsid w:val="003F077B"/>
    <w:rsid w:val="003F12D4"/>
    <w:rsid w:val="003F1489"/>
    <w:rsid w:val="003F2AEE"/>
    <w:rsid w:val="003F2C98"/>
    <w:rsid w:val="003F66FE"/>
    <w:rsid w:val="003F7059"/>
    <w:rsid w:val="004019C9"/>
    <w:rsid w:val="00401F0E"/>
    <w:rsid w:val="00401F40"/>
    <w:rsid w:val="00402579"/>
    <w:rsid w:val="00404091"/>
    <w:rsid w:val="00404BDC"/>
    <w:rsid w:val="00405FE0"/>
    <w:rsid w:val="00406AAE"/>
    <w:rsid w:val="00410345"/>
    <w:rsid w:val="00410750"/>
    <w:rsid w:val="00410AE3"/>
    <w:rsid w:val="00411DE6"/>
    <w:rsid w:val="004122EC"/>
    <w:rsid w:val="0041246D"/>
    <w:rsid w:val="004174F8"/>
    <w:rsid w:val="004213FF"/>
    <w:rsid w:val="00423080"/>
    <w:rsid w:val="004234E5"/>
    <w:rsid w:val="0042736F"/>
    <w:rsid w:val="00431A18"/>
    <w:rsid w:val="0043266B"/>
    <w:rsid w:val="0043484F"/>
    <w:rsid w:val="0043485A"/>
    <w:rsid w:val="00434E1B"/>
    <w:rsid w:val="0043666A"/>
    <w:rsid w:val="004369D1"/>
    <w:rsid w:val="004401A0"/>
    <w:rsid w:val="004401EA"/>
    <w:rsid w:val="0044166D"/>
    <w:rsid w:val="00441BBE"/>
    <w:rsid w:val="0044397F"/>
    <w:rsid w:val="00444602"/>
    <w:rsid w:val="00444B03"/>
    <w:rsid w:val="00445AF4"/>
    <w:rsid w:val="00445EC9"/>
    <w:rsid w:val="00447730"/>
    <w:rsid w:val="00450012"/>
    <w:rsid w:val="0045127F"/>
    <w:rsid w:val="00451C14"/>
    <w:rsid w:val="004520A5"/>
    <w:rsid w:val="0045369C"/>
    <w:rsid w:val="004557D2"/>
    <w:rsid w:val="00455B02"/>
    <w:rsid w:val="00456915"/>
    <w:rsid w:val="004620DB"/>
    <w:rsid w:val="00464489"/>
    <w:rsid w:val="004664B6"/>
    <w:rsid w:val="00466B5F"/>
    <w:rsid w:val="00466BC1"/>
    <w:rsid w:val="00470B53"/>
    <w:rsid w:val="00470B57"/>
    <w:rsid w:val="00470FE7"/>
    <w:rsid w:val="00471D9B"/>
    <w:rsid w:val="00474194"/>
    <w:rsid w:val="004741E1"/>
    <w:rsid w:val="004754CE"/>
    <w:rsid w:val="00475AD5"/>
    <w:rsid w:val="0047650B"/>
    <w:rsid w:val="0047754A"/>
    <w:rsid w:val="004808B5"/>
    <w:rsid w:val="00480DE5"/>
    <w:rsid w:val="00481FED"/>
    <w:rsid w:val="00482544"/>
    <w:rsid w:val="00485446"/>
    <w:rsid w:val="004872B6"/>
    <w:rsid w:val="00490F54"/>
    <w:rsid w:val="00491019"/>
    <w:rsid w:val="00491B37"/>
    <w:rsid w:val="004953F1"/>
    <w:rsid w:val="00495B12"/>
    <w:rsid w:val="00495C5D"/>
    <w:rsid w:val="004961D5"/>
    <w:rsid w:val="0049650F"/>
    <w:rsid w:val="00496557"/>
    <w:rsid w:val="004A20EF"/>
    <w:rsid w:val="004A26B3"/>
    <w:rsid w:val="004A36A6"/>
    <w:rsid w:val="004A3CAD"/>
    <w:rsid w:val="004A6B07"/>
    <w:rsid w:val="004B203B"/>
    <w:rsid w:val="004B2829"/>
    <w:rsid w:val="004B3063"/>
    <w:rsid w:val="004B5E86"/>
    <w:rsid w:val="004B66E9"/>
    <w:rsid w:val="004B76AB"/>
    <w:rsid w:val="004C0297"/>
    <w:rsid w:val="004C047D"/>
    <w:rsid w:val="004C13D5"/>
    <w:rsid w:val="004C1585"/>
    <w:rsid w:val="004C2207"/>
    <w:rsid w:val="004C34C6"/>
    <w:rsid w:val="004C482A"/>
    <w:rsid w:val="004C5388"/>
    <w:rsid w:val="004C60CC"/>
    <w:rsid w:val="004C759F"/>
    <w:rsid w:val="004D1D65"/>
    <w:rsid w:val="004D21BF"/>
    <w:rsid w:val="004D2EB2"/>
    <w:rsid w:val="004D52A6"/>
    <w:rsid w:val="004D588F"/>
    <w:rsid w:val="004D7DC3"/>
    <w:rsid w:val="004E07A3"/>
    <w:rsid w:val="004E16DD"/>
    <w:rsid w:val="004E2C00"/>
    <w:rsid w:val="004E2C1F"/>
    <w:rsid w:val="004E2F65"/>
    <w:rsid w:val="004E51C6"/>
    <w:rsid w:val="004E7D2A"/>
    <w:rsid w:val="004F0905"/>
    <w:rsid w:val="004F0F11"/>
    <w:rsid w:val="004F157C"/>
    <w:rsid w:val="004F17D2"/>
    <w:rsid w:val="004F2A76"/>
    <w:rsid w:val="004F3DE0"/>
    <w:rsid w:val="004F40B8"/>
    <w:rsid w:val="004F5698"/>
    <w:rsid w:val="004F6316"/>
    <w:rsid w:val="004F7048"/>
    <w:rsid w:val="004F74D8"/>
    <w:rsid w:val="00501116"/>
    <w:rsid w:val="00506EF7"/>
    <w:rsid w:val="00511105"/>
    <w:rsid w:val="00511EFB"/>
    <w:rsid w:val="00513E25"/>
    <w:rsid w:val="00514257"/>
    <w:rsid w:val="00515B51"/>
    <w:rsid w:val="00515B83"/>
    <w:rsid w:val="00520442"/>
    <w:rsid w:val="005247E2"/>
    <w:rsid w:val="005300E1"/>
    <w:rsid w:val="00531321"/>
    <w:rsid w:val="005344D2"/>
    <w:rsid w:val="00535160"/>
    <w:rsid w:val="0053566F"/>
    <w:rsid w:val="005363AC"/>
    <w:rsid w:val="00541D32"/>
    <w:rsid w:val="00542204"/>
    <w:rsid w:val="0054362F"/>
    <w:rsid w:val="00544826"/>
    <w:rsid w:val="00545247"/>
    <w:rsid w:val="005464D3"/>
    <w:rsid w:val="00547E82"/>
    <w:rsid w:val="005513B8"/>
    <w:rsid w:val="00552BB4"/>
    <w:rsid w:val="005532CD"/>
    <w:rsid w:val="0055348A"/>
    <w:rsid w:val="00553AB0"/>
    <w:rsid w:val="005543A9"/>
    <w:rsid w:val="00554816"/>
    <w:rsid w:val="005558A3"/>
    <w:rsid w:val="00556F6F"/>
    <w:rsid w:val="0055775F"/>
    <w:rsid w:val="00557C2D"/>
    <w:rsid w:val="0056063D"/>
    <w:rsid w:val="00561499"/>
    <w:rsid w:val="0056238D"/>
    <w:rsid w:val="00562691"/>
    <w:rsid w:val="00562C0D"/>
    <w:rsid w:val="00563E33"/>
    <w:rsid w:val="00563F95"/>
    <w:rsid w:val="00564B71"/>
    <w:rsid w:val="00566ED6"/>
    <w:rsid w:val="00567D86"/>
    <w:rsid w:val="00567EC5"/>
    <w:rsid w:val="00571657"/>
    <w:rsid w:val="00572AA3"/>
    <w:rsid w:val="0057432F"/>
    <w:rsid w:val="0057737A"/>
    <w:rsid w:val="0057777B"/>
    <w:rsid w:val="0058150B"/>
    <w:rsid w:val="005847F3"/>
    <w:rsid w:val="005866C5"/>
    <w:rsid w:val="00587320"/>
    <w:rsid w:val="00587424"/>
    <w:rsid w:val="00587A0E"/>
    <w:rsid w:val="00592D60"/>
    <w:rsid w:val="00592F91"/>
    <w:rsid w:val="00593F25"/>
    <w:rsid w:val="0059407B"/>
    <w:rsid w:val="00594990"/>
    <w:rsid w:val="005953F2"/>
    <w:rsid w:val="00596BB9"/>
    <w:rsid w:val="0059785E"/>
    <w:rsid w:val="00597A2F"/>
    <w:rsid w:val="005A05E7"/>
    <w:rsid w:val="005A111F"/>
    <w:rsid w:val="005A1F86"/>
    <w:rsid w:val="005A3DAF"/>
    <w:rsid w:val="005A48BE"/>
    <w:rsid w:val="005A4D90"/>
    <w:rsid w:val="005A6138"/>
    <w:rsid w:val="005A66CC"/>
    <w:rsid w:val="005A6F10"/>
    <w:rsid w:val="005B14AD"/>
    <w:rsid w:val="005B198A"/>
    <w:rsid w:val="005B1BAA"/>
    <w:rsid w:val="005B3675"/>
    <w:rsid w:val="005B4A90"/>
    <w:rsid w:val="005B6711"/>
    <w:rsid w:val="005C020F"/>
    <w:rsid w:val="005C0916"/>
    <w:rsid w:val="005C0BF8"/>
    <w:rsid w:val="005C3974"/>
    <w:rsid w:val="005D1289"/>
    <w:rsid w:val="005D1943"/>
    <w:rsid w:val="005D1F03"/>
    <w:rsid w:val="005D274F"/>
    <w:rsid w:val="005D284B"/>
    <w:rsid w:val="005D513A"/>
    <w:rsid w:val="005D6340"/>
    <w:rsid w:val="005D674E"/>
    <w:rsid w:val="005D76BF"/>
    <w:rsid w:val="005D7A7F"/>
    <w:rsid w:val="005E0C94"/>
    <w:rsid w:val="005E0F9A"/>
    <w:rsid w:val="005E1037"/>
    <w:rsid w:val="005E1052"/>
    <w:rsid w:val="005E273A"/>
    <w:rsid w:val="005E2B3C"/>
    <w:rsid w:val="005E418B"/>
    <w:rsid w:val="005E4C43"/>
    <w:rsid w:val="005E6B1A"/>
    <w:rsid w:val="005F02A1"/>
    <w:rsid w:val="005F0D20"/>
    <w:rsid w:val="005F2510"/>
    <w:rsid w:val="005F2861"/>
    <w:rsid w:val="005F2A29"/>
    <w:rsid w:val="005F2C05"/>
    <w:rsid w:val="005F3050"/>
    <w:rsid w:val="005F3398"/>
    <w:rsid w:val="005F35DA"/>
    <w:rsid w:val="00601393"/>
    <w:rsid w:val="00601747"/>
    <w:rsid w:val="00601BA0"/>
    <w:rsid w:val="00601D9F"/>
    <w:rsid w:val="006033C6"/>
    <w:rsid w:val="00603653"/>
    <w:rsid w:val="00603D03"/>
    <w:rsid w:val="0060595A"/>
    <w:rsid w:val="00606C5D"/>
    <w:rsid w:val="0061020C"/>
    <w:rsid w:val="006106EA"/>
    <w:rsid w:val="00610FF5"/>
    <w:rsid w:val="006122B0"/>
    <w:rsid w:val="00613CFE"/>
    <w:rsid w:val="00613DB7"/>
    <w:rsid w:val="0061531B"/>
    <w:rsid w:val="006235D5"/>
    <w:rsid w:val="00623FD3"/>
    <w:rsid w:val="00625C58"/>
    <w:rsid w:val="006268EA"/>
    <w:rsid w:val="00630840"/>
    <w:rsid w:val="00630BAA"/>
    <w:rsid w:val="0063321D"/>
    <w:rsid w:val="006333E0"/>
    <w:rsid w:val="006366EA"/>
    <w:rsid w:val="00636971"/>
    <w:rsid w:val="006379E8"/>
    <w:rsid w:val="0064074D"/>
    <w:rsid w:val="006462BD"/>
    <w:rsid w:val="006477AE"/>
    <w:rsid w:val="0065212E"/>
    <w:rsid w:val="00652695"/>
    <w:rsid w:val="00652A90"/>
    <w:rsid w:val="00653C36"/>
    <w:rsid w:val="0065481D"/>
    <w:rsid w:val="0065736D"/>
    <w:rsid w:val="00660311"/>
    <w:rsid w:val="00660834"/>
    <w:rsid w:val="006614C7"/>
    <w:rsid w:val="00664440"/>
    <w:rsid w:val="006660BD"/>
    <w:rsid w:val="00666AA7"/>
    <w:rsid w:val="00670894"/>
    <w:rsid w:val="0067333A"/>
    <w:rsid w:val="006737E8"/>
    <w:rsid w:val="00674258"/>
    <w:rsid w:val="006745BA"/>
    <w:rsid w:val="00677E7C"/>
    <w:rsid w:val="00683175"/>
    <w:rsid w:val="006835A5"/>
    <w:rsid w:val="00685EAC"/>
    <w:rsid w:val="006864FE"/>
    <w:rsid w:val="00687A96"/>
    <w:rsid w:val="006911F2"/>
    <w:rsid w:val="0069210D"/>
    <w:rsid w:val="00693BDD"/>
    <w:rsid w:val="00695A4A"/>
    <w:rsid w:val="006A0AC1"/>
    <w:rsid w:val="006A31DF"/>
    <w:rsid w:val="006A38BC"/>
    <w:rsid w:val="006A5F85"/>
    <w:rsid w:val="006A72C9"/>
    <w:rsid w:val="006A72E6"/>
    <w:rsid w:val="006A7376"/>
    <w:rsid w:val="006A7FFD"/>
    <w:rsid w:val="006B0C7E"/>
    <w:rsid w:val="006B4551"/>
    <w:rsid w:val="006B5A91"/>
    <w:rsid w:val="006B69D0"/>
    <w:rsid w:val="006B72D0"/>
    <w:rsid w:val="006C0B2B"/>
    <w:rsid w:val="006C0C37"/>
    <w:rsid w:val="006C201B"/>
    <w:rsid w:val="006C4131"/>
    <w:rsid w:val="006C4FDF"/>
    <w:rsid w:val="006C527B"/>
    <w:rsid w:val="006C5295"/>
    <w:rsid w:val="006D0555"/>
    <w:rsid w:val="006D1354"/>
    <w:rsid w:val="006D1AE2"/>
    <w:rsid w:val="006D2CCE"/>
    <w:rsid w:val="006D3CAB"/>
    <w:rsid w:val="006D4B58"/>
    <w:rsid w:val="006D4D21"/>
    <w:rsid w:val="006D7F7C"/>
    <w:rsid w:val="006E16CD"/>
    <w:rsid w:val="006E1DF1"/>
    <w:rsid w:val="006E320B"/>
    <w:rsid w:val="006E3E7A"/>
    <w:rsid w:val="006E45EF"/>
    <w:rsid w:val="006E4A83"/>
    <w:rsid w:val="006E4B5A"/>
    <w:rsid w:val="006E70FC"/>
    <w:rsid w:val="006F0D07"/>
    <w:rsid w:val="006F1E41"/>
    <w:rsid w:val="006F4021"/>
    <w:rsid w:val="006F5A10"/>
    <w:rsid w:val="006F6A81"/>
    <w:rsid w:val="006F6E55"/>
    <w:rsid w:val="00701279"/>
    <w:rsid w:val="00703987"/>
    <w:rsid w:val="007053C3"/>
    <w:rsid w:val="00705CF3"/>
    <w:rsid w:val="00706D6C"/>
    <w:rsid w:val="00707BF9"/>
    <w:rsid w:val="00707CAA"/>
    <w:rsid w:val="00721D4B"/>
    <w:rsid w:val="00721DFA"/>
    <w:rsid w:val="00723136"/>
    <w:rsid w:val="0072378C"/>
    <w:rsid w:val="00723A6B"/>
    <w:rsid w:val="007249DC"/>
    <w:rsid w:val="00724A6D"/>
    <w:rsid w:val="00724DC9"/>
    <w:rsid w:val="00725907"/>
    <w:rsid w:val="0072768B"/>
    <w:rsid w:val="007325C7"/>
    <w:rsid w:val="00734750"/>
    <w:rsid w:val="00735FE4"/>
    <w:rsid w:val="00737AA2"/>
    <w:rsid w:val="0074103F"/>
    <w:rsid w:val="00741691"/>
    <w:rsid w:val="007418E9"/>
    <w:rsid w:val="00743C1B"/>
    <w:rsid w:val="0074407F"/>
    <w:rsid w:val="00744AF0"/>
    <w:rsid w:val="00745425"/>
    <w:rsid w:val="00745C37"/>
    <w:rsid w:val="00746593"/>
    <w:rsid w:val="00747824"/>
    <w:rsid w:val="00750B56"/>
    <w:rsid w:val="0075313B"/>
    <w:rsid w:val="00754926"/>
    <w:rsid w:val="00757047"/>
    <w:rsid w:val="00757F25"/>
    <w:rsid w:val="00760079"/>
    <w:rsid w:val="0076379D"/>
    <w:rsid w:val="00764FE4"/>
    <w:rsid w:val="00766210"/>
    <w:rsid w:val="00766520"/>
    <w:rsid w:val="00767BC0"/>
    <w:rsid w:val="007706BD"/>
    <w:rsid w:val="00770CAC"/>
    <w:rsid w:val="00770F68"/>
    <w:rsid w:val="0077107F"/>
    <w:rsid w:val="00772B59"/>
    <w:rsid w:val="00773F04"/>
    <w:rsid w:val="00774CCF"/>
    <w:rsid w:val="007767E1"/>
    <w:rsid w:val="00777008"/>
    <w:rsid w:val="00777348"/>
    <w:rsid w:val="00780945"/>
    <w:rsid w:val="00781852"/>
    <w:rsid w:val="007832A0"/>
    <w:rsid w:val="00784AC0"/>
    <w:rsid w:val="00784BE1"/>
    <w:rsid w:val="00784E16"/>
    <w:rsid w:val="00785638"/>
    <w:rsid w:val="0078596E"/>
    <w:rsid w:val="00785DF3"/>
    <w:rsid w:val="0078790F"/>
    <w:rsid w:val="0079119A"/>
    <w:rsid w:val="007914AE"/>
    <w:rsid w:val="00792498"/>
    <w:rsid w:val="00794CA9"/>
    <w:rsid w:val="00795550"/>
    <w:rsid w:val="007962D5"/>
    <w:rsid w:val="007964A5"/>
    <w:rsid w:val="007970D0"/>
    <w:rsid w:val="007974DC"/>
    <w:rsid w:val="007A1E5E"/>
    <w:rsid w:val="007A213C"/>
    <w:rsid w:val="007A36D6"/>
    <w:rsid w:val="007A6690"/>
    <w:rsid w:val="007A7186"/>
    <w:rsid w:val="007B00D5"/>
    <w:rsid w:val="007B3527"/>
    <w:rsid w:val="007B35A7"/>
    <w:rsid w:val="007B4599"/>
    <w:rsid w:val="007B4EBA"/>
    <w:rsid w:val="007C20A8"/>
    <w:rsid w:val="007C6382"/>
    <w:rsid w:val="007D1B4E"/>
    <w:rsid w:val="007D2135"/>
    <w:rsid w:val="007D2167"/>
    <w:rsid w:val="007D27C7"/>
    <w:rsid w:val="007D542E"/>
    <w:rsid w:val="007D7BE1"/>
    <w:rsid w:val="007E1514"/>
    <w:rsid w:val="007E1C27"/>
    <w:rsid w:val="007E23FE"/>
    <w:rsid w:val="007E25C8"/>
    <w:rsid w:val="007E2FFF"/>
    <w:rsid w:val="007E3586"/>
    <w:rsid w:val="007E37F2"/>
    <w:rsid w:val="007E4ED7"/>
    <w:rsid w:val="007E5799"/>
    <w:rsid w:val="007E78CC"/>
    <w:rsid w:val="007F074E"/>
    <w:rsid w:val="007F1ED1"/>
    <w:rsid w:val="007F2B53"/>
    <w:rsid w:val="007F3492"/>
    <w:rsid w:val="007F5208"/>
    <w:rsid w:val="007F590F"/>
    <w:rsid w:val="008008A5"/>
    <w:rsid w:val="00801380"/>
    <w:rsid w:val="00801CE1"/>
    <w:rsid w:val="00804466"/>
    <w:rsid w:val="0080497C"/>
    <w:rsid w:val="008054F2"/>
    <w:rsid w:val="0080588F"/>
    <w:rsid w:val="00810E7B"/>
    <w:rsid w:val="00810F0E"/>
    <w:rsid w:val="00812D32"/>
    <w:rsid w:val="008147DE"/>
    <w:rsid w:val="00816349"/>
    <w:rsid w:val="00816DEA"/>
    <w:rsid w:val="0082031B"/>
    <w:rsid w:val="0082105B"/>
    <w:rsid w:val="0082149D"/>
    <w:rsid w:val="00822F33"/>
    <w:rsid w:val="00823468"/>
    <w:rsid w:val="008240CC"/>
    <w:rsid w:val="0082498E"/>
    <w:rsid w:val="008250CB"/>
    <w:rsid w:val="008262C5"/>
    <w:rsid w:val="00826872"/>
    <w:rsid w:val="00831C79"/>
    <w:rsid w:val="0083728A"/>
    <w:rsid w:val="00843C1C"/>
    <w:rsid w:val="00844A93"/>
    <w:rsid w:val="00844DB6"/>
    <w:rsid w:val="00845CD6"/>
    <w:rsid w:val="00847E3E"/>
    <w:rsid w:val="008517B0"/>
    <w:rsid w:val="008530E8"/>
    <w:rsid w:val="00853980"/>
    <w:rsid w:val="00855109"/>
    <w:rsid w:val="00855163"/>
    <w:rsid w:val="0085625A"/>
    <w:rsid w:val="00856985"/>
    <w:rsid w:val="00856E8C"/>
    <w:rsid w:val="00860540"/>
    <w:rsid w:val="00862884"/>
    <w:rsid w:val="00865021"/>
    <w:rsid w:val="00866E2E"/>
    <w:rsid w:val="00872047"/>
    <w:rsid w:val="00874856"/>
    <w:rsid w:val="008752FA"/>
    <w:rsid w:val="00875553"/>
    <w:rsid w:val="0087573C"/>
    <w:rsid w:val="00875EC5"/>
    <w:rsid w:val="008767AA"/>
    <w:rsid w:val="00876B5F"/>
    <w:rsid w:val="008776DA"/>
    <w:rsid w:val="00877935"/>
    <w:rsid w:val="008815E4"/>
    <w:rsid w:val="0088390A"/>
    <w:rsid w:val="00885EE2"/>
    <w:rsid w:val="00885F67"/>
    <w:rsid w:val="008865E8"/>
    <w:rsid w:val="00886E97"/>
    <w:rsid w:val="00892F90"/>
    <w:rsid w:val="00893895"/>
    <w:rsid w:val="008943C9"/>
    <w:rsid w:val="00897A4C"/>
    <w:rsid w:val="008A0C41"/>
    <w:rsid w:val="008A1570"/>
    <w:rsid w:val="008A29EB"/>
    <w:rsid w:val="008A2DF6"/>
    <w:rsid w:val="008A5D28"/>
    <w:rsid w:val="008A7CF5"/>
    <w:rsid w:val="008B045C"/>
    <w:rsid w:val="008B09F8"/>
    <w:rsid w:val="008B2688"/>
    <w:rsid w:val="008B3895"/>
    <w:rsid w:val="008B500C"/>
    <w:rsid w:val="008B65FD"/>
    <w:rsid w:val="008B7099"/>
    <w:rsid w:val="008C050E"/>
    <w:rsid w:val="008C500D"/>
    <w:rsid w:val="008C63FA"/>
    <w:rsid w:val="008C77CA"/>
    <w:rsid w:val="008D046F"/>
    <w:rsid w:val="008D04D2"/>
    <w:rsid w:val="008D0DC0"/>
    <w:rsid w:val="008D2218"/>
    <w:rsid w:val="008D5467"/>
    <w:rsid w:val="008D652A"/>
    <w:rsid w:val="008D7C73"/>
    <w:rsid w:val="008E2D15"/>
    <w:rsid w:val="008E4057"/>
    <w:rsid w:val="008E5F0A"/>
    <w:rsid w:val="008F132A"/>
    <w:rsid w:val="008F1B22"/>
    <w:rsid w:val="008F7B3F"/>
    <w:rsid w:val="009010F2"/>
    <w:rsid w:val="00901998"/>
    <w:rsid w:val="00901BE9"/>
    <w:rsid w:val="00901BF5"/>
    <w:rsid w:val="00902E95"/>
    <w:rsid w:val="009034C3"/>
    <w:rsid w:val="00903A30"/>
    <w:rsid w:val="00903DBA"/>
    <w:rsid w:val="009100FC"/>
    <w:rsid w:val="0091174D"/>
    <w:rsid w:val="00911F95"/>
    <w:rsid w:val="009123D0"/>
    <w:rsid w:val="00912A66"/>
    <w:rsid w:val="00912F03"/>
    <w:rsid w:val="00913F90"/>
    <w:rsid w:val="00914DA4"/>
    <w:rsid w:val="0091791A"/>
    <w:rsid w:val="00920FAF"/>
    <w:rsid w:val="00923A13"/>
    <w:rsid w:val="009269EC"/>
    <w:rsid w:val="00927FB2"/>
    <w:rsid w:val="0093062A"/>
    <w:rsid w:val="00930A9E"/>
    <w:rsid w:val="0093162B"/>
    <w:rsid w:val="00932F9B"/>
    <w:rsid w:val="009344BB"/>
    <w:rsid w:val="009353A6"/>
    <w:rsid w:val="00935606"/>
    <w:rsid w:val="0093573C"/>
    <w:rsid w:val="00935BA7"/>
    <w:rsid w:val="00936BEC"/>
    <w:rsid w:val="00937294"/>
    <w:rsid w:val="00941332"/>
    <w:rsid w:val="00941FE3"/>
    <w:rsid w:val="00942A04"/>
    <w:rsid w:val="00942AFA"/>
    <w:rsid w:val="00942F29"/>
    <w:rsid w:val="009434B2"/>
    <w:rsid w:val="00944795"/>
    <w:rsid w:val="00945278"/>
    <w:rsid w:val="0095066E"/>
    <w:rsid w:val="009519E0"/>
    <w:rsid w:val="00953766"/>
    <w:rsid w:val="00953AF0"/>
    <w:rsid w:val="00957733"/>
    <w:rsid w:val="00957BA1"/>
    <w:rsid w:val="00960000"/>
    <w:rsid w:val="0096203B"/>
    <w:rsid w:val="00962FC2"/>
    <w:rsid w:val="00965A2E"/>
    <w:rsid w:val="00965F03"/>
    <w:rsid w:val="0096646F"/>
    <w:rsid w:val="00966820"/>
    <w:rsid w:val="009706F8"/>
    <w:rsid w:val="00970941"/>
    <w:rsid w:val="009722D2"/>
    <w:rsid w:val="0097330E"/>
    <w:rsid w:val="009802B0"/>
    <w:rsid w:val="00985BF1"/>
    <w:rsid w:val="00986D3C"/>
    <w:rsid w:val="00987B4E"/>
    <w:rsid w:val="0099285D"/>
    <w:rsid w:val="00994325"/>
    <w:rsid w:val="00994E78"/>
    <w:rsid w:val="00995B3B"/>
    <w:rsid w:val="00997E65"/>
    <w:rsid w:val="009A1E5F"/>
    <w:rsid w:val="009A28EF"/>
    <w:rsid w:val="009A4A00"/>
    <w:rsid w:val="009A5E6B"/>
    <w:rsid w:val="009A6345"/>
    <w:rsid w:val="009B0FC7"/>
    <w:rsid w:val="009B0FFE"/>
    <w:rsid w:val="009B1651"/>
    <w:rsid w:val="009B2B21"/>
    <w:rsid w:val="009B5AA5"/>
    <w:rsid w:val="009B63A8"/>
    <w:rsid w:val="009B6B63"/>
    <w:rsid w:val="009B7905"/>
    <w:rsid w:val="009C041B"/>
    <w:rsid w:val="009C0764"/>
    <w:rsid w:val="009C102B"/>
    <w:rsid w:val="009C138E"/>
    <w:rsid w:val="009C1408"/>
    <w:rsid w:val="009C1D2A"/>
    <w:rsid w:val="009C2C89"/>
    <w:rsid w:val="009C31B6"/>
    <w:rsid w:val="009C31EC"/>
    <w:rsid w:val="009C40F3"/>
    <w:rsid w:val="009C4F8A"/>
    <w:rsid w:val="009C6A64"/>
    <w:rsid w:val="009C7A78"/>
    <w:rsid w:val="009C7B30"/>
    <w:rsid w:val="009D0C32"/>
    <w:rsid w:val="009D2EF3"/>
    <w:rsid w:val="009D404A"/>
    <w:rsid w:val="009D50A9"/>
    <w:rsid w:val="009D50EB"/>
    <w:rsid w:val="009E1FB2"/>
    <w:rsid w:val="009E21EC"/>
    <w:rsid w:val="009E2F9B"/>
    <w:rsid w:val="009E4290"/>
    <w:rsid w:val="009E4703"/>
    <w:rsid w:val="009E51C3"/>
    <w:rsid w:val="009F0621"/>
    <w:rsid w:val="009F16AC"/>
    <w:rsid w:val="009F2400"/>
    <w:rsid w:val="009F24AA"/>
    <w:rsid w:val="009F45DE"/>
    <w:rsid w:val="009F4B2D"/>
    <w:rsid w:val="009F4D28"/>
    <w:rsid w:val="009F523E"/>
    <w:rsid w:val="009F5544"/>
    <w:rsid w:val="00A0020F"/>
    <w:rsid w:val="00A00B0C"/>
    <w:rsid w:val="00A01EF2"/>
    <w:rsid w:val="00A01FBD"/>
    <w:rsid w:val="00A029F5"/>
    <w:rsid w:val="00A036F3"/>
    <w:rsid w:val="00A038C5"/>
    <w:rsid w:val="00A03EDD"/>
    <w:rsid w:val="00A047D9"/>
    <w:rsid w:val="00A04B3B"/>
    <w:rsid w:val="00A075FD"/>
    <w:rsid w:val="00A10D34"/>
    <w:rsid w:val="00A11C36"/>
    <w:rsid w:val="00A14562"/>
    <w:rsid w:val="00A15189"/>
    <w:rsid w:val="00A16912"/>
    <w:rsid w:val="00A17B66"/>
    <w:rsid w:val="00A21BC8"/>
    <w:rsid w:val="00A22335"/>
    <w:rsid w:val="00A22D5D"/>
    <w:rsid w:val="00A22EF9"/>
    <w:rsid w:val="00A23633"/>
    <w:rsid w:val="00A2499D"/>
    <w:rsid w:val="00A253E8"/>
    <w:rsid w:val="00A26A9B"/>
    <w:rsid w:val="00A27791"/>
    <w:rsid w:val="00A278B6"/>
    <w:rsid w:val="00A27CB4"/>
    <w:rsid w:val="00A27D1D"/>
    <w:rsid w:val="00A31DE0"/>
    <w:rsid w:val="00A31E3C"/>
    <w:rsid w:val="00A334DC"/>
    <w:rsid w:val="00A33CC2"/>
    <w:rsid w:val="00A366E1"/>
    <w:rsid w:val="00A40929"/>
    <w:rsid w:val="00A420D4"/>
    <w:rsid w:val="00A42D4C"/>
    <w:rsid w:val="00A46F91"/>
    <w:rsid w:val="00A4769B"/>
    <w:rsid w:val="00A50F4E"/>
    <w:rsid w:val="00A512FE"/>
    <w:rsid w:val="00A51EAC"/>
    <w:rsid w:val="00A52BC0"/>
    <w:rsid w:val="00A534C7"/>
    <w:rsid w:val="00A53C0A"/>
    <w:rsid w:val="00A551C1"/>
    <w:rsid w:val="00A55B46"/>
    <w:rsid w:val="00A562EA"/>
    <w:rsid w:val="00A56CE9"/>
    <w:rsid w:val="00A600B7"/>
    <w:rsid w:val="00A647F3"/>
    <w:rsid w:val="00A66527"/>
    <w:rsid w:val="00A703B2"/>
    <w:rsid w:val="00A730F4"/>
    <w:rsid w:val="00A739DD"/>
    <w:rsid w:val="00A7562A"/>
    <w:rsid w:val="00A75B8A"/>
    <w:rsid w:val="00A8153F"/>
    <w:rsid w:val="00A85EAC"/>
    <w:rsid w:val="00A87E58"/>
    <w:rsid w:val="00A90706"/>
    <w:rsid w:val="00A908DC"/>
    <w:rsid w:val="00A908E2"/>
    <w:rsid w:val="00A90A74"/>
    <w:rsid w:val="00A95176"/>
    <w:rsid w:val="00A9552B"/>
    <w:rsid w:val="00A95BC7"/>
    <w:rsid w:val="00A96E8F"/>
    <w:rsid w:val="00AA1AB9"/>
    <w:rsid w:val="00AA3282"/>
    <w:rsid w:val="00AA4CA8"/>
    <w:rsid w:val="00AB20A5"/>
    <w:rsid w:val="00AB2196"/>
    <w:rsid w:val="00AB3C0A"/>
    <w:rsid w:val="00AB423C"/>
    <w:rsid w:val="00AB51D8"/>
    <w:rsid w:val="00AB648F"/>
    <w:rsid w:val="00AB6CF1"/>
    <w:rsid w:val="00AC128C"/>
    <w:rsid w:val="00AC24AF"/>
    <w:rsid w:val="00AC2B0F"/>
    <w:rsid w:val="00AC4697"/>
    <w:rsid w:val="00AC55FC"/>
    <w:rsid w:val="00AD081B"/>
    <w:rsid w:val="00AD2C5C"/>
    <w:rsid w:val="00AD3D34"/>
    <w:rsid w:val="00AD4838"/>
    <w:rsid w:val="00AD5257"/>
    <w:rsid w:val="00AD7197"/>
    <w:rsid w:val="00AD7401"/>
    <w:rsid w:val="00AE1D2A"/>
    <w:rsid w:val="00AE2061"/>
    <w:rsid w:val="00AE2AED"/>
    <w:rsid w:val="00AE2D3D"/>
    <w:rsid w:val="00AE2F11"/>
    <w:rsid w:val="00AE54E4"/>
    <w:rsid w:val="00AE6BC6"/>
    <w:rsid w:val="00AE7342"/>
    <w:rsid w:val="00AF2898"/>
    <w:rsid w:val="00AF2AF3"/>
    <w:rsid w:val="00AF379C"/>
    <w:rsid w:val="00AF3C8A"/>
    <w:rsid w:val="00AF4373"/>
    <w:rsid w:val="00AF4CB3"/>
    <w:rsid w:val="00AF7D29"/>
    <w:rsid w:val="00B00476"/>
    <w:rsid w:val="00B0073D"/>
    <w:rsid w:val="00B009F0"/>
    <w:rsid w:val="00B01C6A"/>
    <w:rsid w:val="00B0295E"/>
    <w:rsid w:val="00B02C66"/>
    <w:rsid w:val="00B04F63"/>
    <w:rsid w:val="00B10277"/>
    <w:rsid w:val="00B106E6"/>
    <w:rsid w:val="00B10716"/>
    <w:rsid w:val="00B108A4"/>
    <w:rsid w:val="00B11BB0"/>
    <w:rsid w:val="00B132F8"/>
    <w:rsid w:val="00B175FD"/>
    <w:rsid w:val="00B20E13"/>
    <w:rsid w:val="00B21042"/>
    <w:rsid w:val="00B217F2"/>
    <w:rsid w:val="00B227CF"/>
    <w:rsid w:val="00B30158"/>
    <w:rsid w:val="00B329EB"/>
    <w:rsid w:val="00B3355A"/>
    <w:rsid w:val="00B344A8"/>
    <w:rsid w:val="00B3469C"/>
    <w:rsid w:val="00B35B12"/>
    <w:rsid w:val="00B36965"/>
    <w:rsid w:val="00B3769B"/>
    <w:rsid w:val="00B409B0"/>
    <w:rsid w:val="00B40F33"/>
    <w:rsid w:val="00B418F5"/>
    <w:rsid w:val="00B41E35"/>
    <w:rsid w:val="00B42597"/>
    <w:rsid w:val="00B4343C"/>
    <w:rsid w:val="00B44FB5"/>
    <w:rsid w:val="00B45B00"/>
    <w:rsid w:val="00B462BB"/>
    <w:rsid w:val="00B46D46"/>
    <w:rsid w:val="00B50218"/>
    <w:rsid w:val="00B5175B"/>
    <w:rsid w:val="00B51B6B"/>
    <w:rsid w:val="00B51CE6"/>
    <w:rsid w:val="00B539BD"/>
    <w:rsid w:val="00B5471F"/>
    <w:rsid w:val="00B548E4"/>
    <w:rsid w:val="00B60F12"/>
    <w:rsid w:val="00B65A67"/>
    <w:rsid w:val="00B65C66"/>
    <w:rsid w:val="00B6678C"/>
    <w:rsid w:val="00B678B3"/>
    <w:rsid w:val="00B67E89"/>
    <w:rsid w:val="00B724B9"/>
    <w:rsid w:val="00B73C63"/>
    <w:rsid w:val="00B75435"/>
    <w:rsid w:val="00B75DAC"/>
    <w:rsid w:val="00B7783A"/>
    <w:rsid w:val="00B77C33"/>
    <w:rsid w:val="00B802EA"/>
    <w:rsid w:val="00B83509"/>
    <w:rsid w:val="00B835D0"/>
    <w:rsid w:val="00B85FA6"/>
    <w:rsid w:val="00B86E92"/>
    <w:rsid w:val="00B87AC8"/>
    <w:rsid w:val="00B93B85"/>
    <w:rsid w:val="00B95AAC"/>
    <w:rsid w:val="00B95E40"/>
    <w:rsid w:val="00B974D8"/>
    <w:rsid w:val="00BA0576"/>
    <w:rsid w:val="00BA1F97"/>
    <w:rsid w:val="00BA2A2B"/>
    <w:rsid w:val="00BA2B92"/>
    <w:rsid w:val="00BA6AC8"/>
    <w:rsid w:val="00BA7C16"/>
    <w:rsid w:val="00BB0F13"/>
    <w:rsid w:val="00BB3C52"/>
    <w:rsid w:val="00BB60E0"/>
    <w:rsid w:val="00BB61C6"/>
    <w:rsid w:val="00BB759F"/>
    <w:rsid w:val="00BC0AA0"/>
    <w:rsid w:val="00BC1076"/>
    <w:rsid w:val="00BC2E53"/>
    <w:rsid w:val="00BD2641"/>
    <w:rsid w:val="00BD485B"/>
    <w:rsid w:val="00BE06F3"/>
    <w:rsid w:val="00BE2C48"/>
    <w:rsid w:val="00BE3E8A"/>
    <w:rsid w:val="00BE671A"/>
    <w:rsid w:val="00BE7ED5"/>
    <w:rsid w:val="00BF08A1"/>
    <w:rsid w:val="00BF0F12"/>
    <w:rsid w:val="00BF2539"/>
    <w:rsid w:val="00BF3BC6"/>
    <w:rsid w:val="00BF3C97"/>
    <w:rsid w:val="00BF54D4"/>
    <w:rsid w:val="00BF5F48"/>
    <w:rsid w:val="00BF7753"/>
    <w:rsid w:val="00BF7EA6"/>
    <w:rsid w:val="00C00AA8"/>
    <w:rsid w:val="00C01512"/>
    <w:rsid w:val="00C02302"/>
    <w:rsid w:val="00C02FE5"/>
    <w:rsid w:val="00C06459"/>
    <w:rsid w:val="00C06599"/>
    <w:rsid w:val="00C069B7"/>
    <w:rsid w:val="00C06B82"/>
    <w:rsid w:val="00C10CD9"/>
    <w:rsid w:val="00C1167C"/>
    <w:rsid w:val="00C1320B"/>
    <w:rsid w:val="00C13978"/>
    <w:rsid w:val="00C14D96"/>
    <w:rsid w:val="00C15646"/>
    <w:rsid w:val="00C203FD"/>
    <w:rsid w:val="00C224D2"/>
    <w:rsid w:val="00C25B79"/>
    <w:rsid w:val="00C26C76"/>
    <w:rsid w:val="00C2720B"/>
    <w:rsid w:val="00C30BD9"/>
    <w:rsid w:val="00C32BCD"/>
    <w:rsid w:val="00C337DB"/>
    <w:rsid w:val="00C34035"/>
    <w:rsid w:val="00C3561C"/>
    <w:rsid w:val="00C35947"/>
    <w:rsid w:val="00C37C73"/>
    <w:rsid w:val="00C411E9"/>
    <w:rsid w:val="00C42F3E"/>
    <w:rsid w:val="00C43169"/>
    <w:rsid w:val="00C5192D"/>
    <w:rsid w:val="00C53406"/>
    <w:rsid w:val="00C56C1D"/>
    <w:rsid w:val="00C5780D"/>
    <w:rsid w:val="00C61825"/>
    <w:rsid w:val="00C6188A"/>
    <w:rsid w:val="00C633CD"/>
    <w:rsid w:val="00C63C7F"/>
    <w:rsid w:val="00C648A7"/>
    <w:rsid w:val="00C65DF2"/>
    <w:rsid w:val="00C66AC4"/>
    <w:rsid w:val="00C6731C"/>
    <w:rsid w:val="00C678F7"/>
    <w:rsid w:val="00C71819"/>
    <w:rsid w:val="00C7264F"/>
    <w:rsid w:val="00C75306"/>
    <w:rsid w:val="00C75D54"/>
    <w:rsid w:val="00C76861"/>
    <w:rsid w:val="00C77BBF"/>
    <w:rsid w:val="00C81579"/>
    <w:rsid w:val="00C83B17"/>
    <w:rsid w:val="00C85FDF"/>
    <w:rsid w:val="00C87CCF"/>
    <w:rsid w:val="00C923DE"/>
    <w:rsid w:val="00C927EF"/>
    <w:rsid w:val="00C92A54"/>
    <w:rsid w:val="00C94268"/>
    <w:rsid w:val="00C9673F"/>
    <w:rsid w:val="00C97FAC"/>
    <w:rsid w:val="00CA0514"/>
    <w:rsid w:val="00CA22FC"/>
    <w:rsid w:val="00CA309B"/>
    <w:rsid w:val="00CA3878"/>
    <w:rsid w:val="00CA39DA"/>
    <w:rsid w:val="00CA3E3C"/>
    <w:rsid w:val="00CA677E"/>
    <w:rsid w:val="00CB0854"/>
    <w:rsid w:val="00CB2D81"/>
    <w:rsid w:val="00CB7786"/>
    <w:rsid w:val="00CC0F8D"/>
    <w:rsid w:val="00CC288C"/>
    <w:rsid w:val="00CC28AA"/>
    <w:rsid w:val="00CC3C8D"/>
    <w:rsid w:val="00CC4AAC"/>
    <w:rsid w:val="00CC4B23"/>
    <w:rsid w:val="00CC5C11"/>
    <w:rsid w:val="00CC6BB3"/>
    <w:rsid w:val="00CC7E71"/>
    <w:rsid w:val="00CD16B3"/>
    <w:rsid w:val="00CD1F66"/>
    <w:rsid w:val="00CD2796"/>
    <w:rsid w:val="00CD32BD"/>
    <w:rsid w:val="00CD4934"/>
    <w:rsid w:val="00CD66FD"/>
    <w:rsid w:val="00CD6EBF"/>
    <w:rsid w:val="00CD794C"/>
    <w:rsid w:val="00CE11AE"/>
    <w:rsid w:val="00CE2C9E"/>
    <w:rsid w:val="00CE3FBC"/>
    <w:rsid w:val="00CE4223"/>
    <w:rsid w:val="00CE5566"/>
    <w:rsid w:val="00CF017F"/>
    <w:rsid w:val="00CF1DDC"/>
    <w:rsid w:val="00CF267E"/>
    <w:rsid w:val="00CF3666"/>
    <w:rsid w:val="00CF578B"/>
    <w:rsid w:val="00CF67C8"/>
    <w:rsid w:val="00CF6B35"/>
    <w:rsid w:val="00D008B9"/>
    <w:rsid w:val="00D017B9"/>
    <w:rsid w:val="00D023C3"/>
    <w:rsid w:val="00D0321B"/>
    <w:rsid w:val="00D03B15"/>
    <w:rsid w:val="00D04C08"/>
    <w:rsid w:val="00D05A84"/>
    <w:rsid w:val="00D06250"/>
    <w:rsid w:val="00D070C1"/>
    <w:rsid w:val="00D11BA9"/>
    <w:rsid w:val="00D14793"/>
    <w:rsid w:val="00D1488D"/>
    <w:rsid w:val="00D14CB0"/>
    <w:rsid w:val="00D15C81"/>
    <w:rsid w:val="00D15D98"/>
    <w:rsid w:val="00D161CD"/>
    <w:rsid w:val="00D16718"/>
    <w:rsid w:val="00D1705D"/>
    <w:rsid w:val="00D2121E"/>
    <w:rsid w:val="00D22F65"/>
    <w:rsid w:val="00D24719"/>
    <w:rsid w:val="00D24C5B"/>
    <w:rsid w:val="00D25211"/>
    <w:rsid w:val="00D25AEF"/>
    <w:rsid w:val="00D27050"/>
    <w:rsid w:val="00D277A6"/>
    <w:rsid w:val="00D309FB"/>
    <w:rsid w:val="00D3560A"/>
    <w:rsid w:val="00D35DDD"/>
    <w:rsid w:val="00D3648A"/>
    <w:rsid w:val="00D377B2"/>
    <w:rsid w:val="00D42069"/>
    <w:rsid w:val="00D42419"/>
    <w:rsid w:val="00D43FB7"/>
    <w:rsid w:val="00D456B0"/>
    <w:rsid w:val="00D461AA"/>
    <w:rsid w:val="00D46723"/>
    <w:rsid w:val="00D475D9"/>
    <w:rsid w:val="00D50298"/>
    <w:rsid w:val="00D51C73"/>
    <w:rsid w:val="00D52930"/>
    <w:rsid w:val="00D52C57"/>
    <w:rsid w:val="00D5308E"/>
    <w:rsid w:val="00D554B7"/>
    <w:rsid w:val="00D55809"/>
    <w:rsid w:val="00D55EC9"/>
    <w:rsid w:val="00D570BA"/>
    <w:rsid w:val="00D57488"/>
    <w:rsid w:val="00D574B1"/>
    <w:rsid w:val="00D6095C"/>
    <w:rsid w:val="00D61C3A"/>
    <w:rsid w:val="00D620E6"/>
    <w:rsid w:val="00D627E9"/>
    <w:rsid w:val="00D62844"/>
    <w:rsid w:val="00D654F9"/>
    <w:rsid w:val="00D65E85"/>
    <w:rsid w:val="00D67480"/>
    <w:rsid w:val="00D71D9E"/>
    <w:rsid w:val="00D72686"/>
    <w:rsid w:val="00D74B4E"/>
    <w:rsid w:val="00D74BE8"/>
    <w:rsid w:val="00D75C77"/>
    <w:rsid w:val="00D75E5C"/>
    <w:rsid w:val="00D7600C"/>
    <w:rsid w:val="00D76776"/>
    <w:rsid w:val="00D773C9"/>
    <w:rsid w:val="00D82209"/>
    <w:rsid w:val="00D833A7"/>
    <w:rsid w:val="00D8577B"/>
    <w:rsid w:val="00D86E4D"/>
    <w:rsid w:val="00D87B1A"/>
    <w:rsid w:val="00D9492A"/>
    <w:rsid w:val="00D953B2"/>
    <w:rsid w:val="00D977A3"/>
    <w:rsid w:val="00D9783B"/>
    <w:rsid w:val="00DA1E14"/>
    <w:rsid w:val="00DA260D"/>
    <w:rsid w:val="00DA472A"/>
    <w:rsid w:val="00DA4802"/>
    <w:rsid w:val="00DA5578"/>
    <w:rsid w:val="00DA5DE4"/>
    <w:rsid w:val="00DB0964"/>
    <w:rsid w:val="00DB1B4F"/>
    <w:rsid w:val="00DB22E9"/>
    <w:rsid w:val="00DB3703"/>
    <w:rsid w:val="00DB3B71"/>
    <w:rsid w:val="00DB3DFD"/>
    <w:rsid w:val="00DB55FE"/>
    <w:rsid w:val="00DC1D87"/>
    <w:rsid w:val="00DC1EF4"/>
    <w:rsid w:val="00DC2B5D"/>
    <w:rsid w:val="00DC40AB"/>
    <w:rsid w:val="00DC548B"/>
    <w:rsid w:val="00DC62EA"/>
    <w:rsid w:val="00DC651B"/>
    <w:rsid w:val="00DD36D2"/>
    <w:rsid w:val="00DD378B"/>
    <w:rsid w:val="00DD3ED8"/>
    <w:rsid w:val="00DD53DC"/>
    <w:rsid w:val="00DD53FE"/>
    <w:rsid w:val="00DD5852"/>
    <w:rsid w:val="00DD70B4"/>
    <w:rsid w:val="00DE128A"/>
    <w:rsid w:val="00DE1BF1"/>
    <w:rsid w:val="00DE2A21"/>
    <w:rsid w:val="00DE3694"/>
    <w:rsid w:val="00DE6510"/>
    <w:rsid w:val="00DE7446"/>
    <w:rsid w:val="00DE74B0"/>
    <w:rsid w:val="00DF0B4F"/>
    <w:rsid w:val="00DF11AF"/>
    <w:rsid w:val="00DF3ADB"/>
    <w:rsid w:val="00DF4527"/>
    <w:rsid w:val="00DF4A4A"/>
    <w:rsid w:val="00DF5ECE"/>
    <w:rsid w:val="00E02D58"/>
    <w:rsid w:val="00E04037"/>
    <w:rsid w:val="00E046C9"/>
    <w:rsid w:val="00E04A5A"/>
    <w:rsid w:val="00E06374"/>
    <w:rsid w:val="00E13640"/>
    <w:rsid w:val="00E1385D"/>
    <w:rsid w:val="00E14013"/>
    <w:rsid w:val="00E16E5B"/>
    <w:rsid w:val="00E17B88"/>
    <w:rsid w:val="00E21448"/>
    <w:rsid w:val="00E23084"/>
    <w:rsid w:val="00E325EC"/>
    <w:rsid w:val="00E34152"/>
    <w:rsid w:val="00E341AA"/>
    <w:rsid w:val="00E34FE2"/>
    <w:rsid w:val="00E35344"/>
    <w:rsid w:val="00E416FC"/>
    <w:rsid w:val="00E4197A"/>
    <w:rsid w:val="00E41F38"/>
    <w:rsid w:val="00E42885"/>
    <w:rsid w:val="00E43DFE"/>
    <w:rsid w:val="00E47339"/>
    <w:rsid w:val="00E47AAC"/>
    <w:rsid w:val="00E47EB4"/>
    <w:rsid w:val="00E500A9"/>
    <w:rsid w:val="00E529A5"/>
    <w:rsid w:val="00E52F7D"/>
    <w:rsid w:val="00E53B4B"/>
    <w:rsid w:val="00E54F4C"/>
    <w:rsid w:val="00E57231"/>
    <w:rsid w:val="00E576DD"/>
    <w:rsid w:val="00E611F3"/>
    <w:rsid w:val="00E64189"/>
    <w:rsid w:val="00E667A8"/>
    <w:rsid w:val="00E667EB"/>
    <w:rsid w:val="00E724DD"/>
    <w:rsid w:val="00E76AFC"/>
    <w:rsid w:val="00E76EC9"/>
    <w:rsid w:val="00E80047"/>
    <w:rsid w:val="00E82BFD"/>
    <w:rsid w:val="00E839DD"/>
    <w:rsid w:val="00E866CC"/>
    <w:rsid w:val="00E86AFB"/>
    <w:rsid w:val="00E86F15"/>
    <w:rsid w:val="00E86FF5"/>
    <w:rsid w:val="00E87C3D"/>
    <w:rsid w:val="00E90006"/>
    <w:rsid w:val="00E90BE2"/>
    <w:rsid w:val="00E92518"/>
    <w:rsid w:val="00E935F4"/>
    <w:rsid w:val="00E93C45"/>
    <w:rsid w:val="00E954A0"/>
    <w:rsid w:val="00E957CC"/>
    <w:rsid w:val="00E97F70"/>
    <w:rsid w:val="00EA15DA"/>
    <w:rsid w:val="00EA1752"/>
    <w:rsid w:val="00EA19A0"/>
    <w:rsid w:val="00EA2408"/>
    <w:rsid w:val="00EA5487"/>
    <w:rsid w:val="00EA62F7"/>
    <w:rsid w:val="00EA686F"/>
    <w:rsid w:val="00EA72DD"/>
    <w:rsid w:val="00EB2DE8"/>
    <w:rsid w:val="00EB366A"/>
    <w:rsid w:val="00EB3ACB"/>
    <w:rsid w:val="00EB4370"/>
    <w:rsid w:val="00EB5A01"/>
    <w:rsid w:val="00EB6990"/>
    <w:rsid w:val="00EB731B"/>
    <w:rsid w:val="00EB7FF9"/>
    <w:rsid w:val="00EC20FD"/>
    <w:rsid w:val="00EC21ED"/>
    <w:rsid w:val="00EC25B9"/>
    <w:rsid w:val="00EC4A6E"/>
    <w:rsid w:val="00EC4EC2"/>
    <w:rsid w:val="00EC5E7E"/>
    <w:rsid w:val="00EC6BEE"/>
    <w:rsid w:val="00ED0532"/>
    <w:rsid w:val="00ED058C"/>
    <w:rsid w:val="00ED0642"/>
    <w:rsid w:val="00ED0913"/>
    <w:rsid w:val="00ED0E44"/>
    <w:rsid w:val="00ED1003"/>
    <w:rsid w:val="00ED1C9C"/>
    <w:rsid w:val="00ED1E96"/>
    <w:rsid w:val="00ED21B3"/>
    <w:rsid w:val="00ED2466"/>
    <w:rsid w:val="00ED2716"/>
    <w:rsid w:val="00ED313A"/>
    <w:rsid w:val="00ED362E"/>
    <w:rsid w:val="00ED6609"/>
    <w:rsid w:val="00ED6D5C"/>
    <w:rsid w:val="00ED7884"/>
    <w:rsid w:val="00EE0A19"/>
    <w:rsid w:val="00EE0BEE"/>
    <w:rsid w:val="00EE34E3"/>
    <w:rsid w:val="00EE51FA"/>
    <w:rsid w:val="00EE54C1"/>
    <w:rsid w:val="00EE62A3"/>
    <w:rsid w:val="00EE62D2"/>
    <w:rsid w:val="00EE62FC"/>
    <w:rsid w:val="00EE7A4F"/>
    <w:rsid w:val="00EF09B5"/>
    <w:rsid w:val="00EF5CE9"/>
    <w:rsid w:val="00F00F70"/>
    <w:rsid w:val="00F01915"/>
    <w:rsid w:val="00F01F31"/>
    <w:rsid w:val="00F0272D"/>
    <w:rsid w:val="00F02955"/>
    <w:rsid w:val="00F02E12"/>
    <w:rsid w:val="00F04B55"/>
    <w:rsid w:val="00F0630A"/>
    <w:rsid w:val="00F06850"/>
    <w:rsid w:val="00F07CBF"/>
    <w:rsid w:val="00F1096A"/>
    <w:rsid w:val="00F1539F"/>
    <w:rsid w:val="00F155C6"/>
    <w:rsid w:val="00F16D61"/>
    <w:rsid w:val="00F20DA5"/>
    <w:rsid w:val="00F21C01"/>
    <w:rsid w:val="00F222C4"/>
    <w:rsid w:val="00F22E47"/>
    <w:rsid w:val="00F23779"/>
    <w:rsid w:val="00F23F8A"/>
    <w:rsid w:val="00F24D0C"/>
    <w:rsid w:val="00F25E43"/>
    <w:rsid w:val="00F31F85"/>
    <w:rsid w:val="00F32ABC"/>
    <w:rsid w:val="00F34427"/>
    <w:rsid w:val="00F40145"/>
    <w:rsid w:val="00F410CB"/>
    <w:rsid w:val="00F434DE"/>
    <w:rsid w:val="00F4472C"/>
    <w:rsid w:val="00F4613D"/>
    <w:rsid w:val="00F50C20"/>
    <w:rsid w:val="00F5146E"/>
    <w:rsid w:val="00F51FC7"/>
    <w:rsid w:val="00F52AEF"/>
    <w:rsid w:val="00F53673"/>
    <w:rsid w:val="00F54052"/>
    <w:rsid w:val="00F5598C"/>
    <w:rsid w:val="00F56196"/>
    <w:rsid w:val="00F5695F"/>
    <w:rsid w:val="00F5718C"/>
    <w:rsid w:val="00F60EC6"/>
    <w:rsid w:val="00F61472"/>
    <w:rsid w:val="00F62346"/>
    <w:rsid w:val="00F63D1E"/>
    <w:rsid w:val="00F64A5F"/>
    <w:rsid w:val="00F64C7C"/>
    <w:rsid w:val="00F659DC"/>
    <w:rsid w:val="00F67421"/>
    <w:rsid w:val="00F702D2"/>
    <w:rsid w:val="00F72A2E"/>
    <w:rsid w:val="00F73B12"/>
    <w:rsid w:val="00F74806"/>
    <w:rsid w:val="00F766E0"/>
    <w:rsid w:val="00F827C6"/>
    <w:rsid w:val="00F868BB"/>
    <w:rsid w:val="00F86E94"/>
    <w:rsid w:val="00F87323"/>
    <w:rsid w:val="00F90593"/>
    <w:rsid w:val="00F90660"/>
    <w:rsid w:val="00F90D8C"/>
    <w:rsid w:val="00F91399"/>
    <w:rsid w:val="00F919AE"/>
    <w:rsid w:val="00F925C9"/>
    <w:rsid w:val="00F932CA"/>
    <w:rsid w:val="00F941D5"/>
    <w:rsid w:val="00F950EF"/>
    <w:rsid w:val="00F971FB"/>
    <w:rsid w:val="00FA1707"/>
    <w:rsid w:val="00FA1C8A"/>
    <w:rsid w:val="00FA523E"/>
    <w:rsid w:val="00FA548F"/>
    <w:rsid w:val="00FA5B7F"/>
    <w:rsid w:val="00FA7DE0"/>
    <w:rsid w:val="00FB0ACE"/>
    <w:rsid w:val="00FB0C7F"/>
    <w:rsid w:val="00FB13E6"/>
    <w:rsid w:val="00FB16F8"/>
    <w:rsid w:val="00FB1B37"/>
    <w:rsid w:val="00FB2A97"/>
    <w:rsid w:val="00FB3AF9"/>
    <w:rsid w:val="00FB427D"/>
    <w:rsid w:val="00FB4EBA"/>
    <w:rsid w:val="00FB781E"/>
    <w:rsid w:val="00FC0F8E"/>
    <w:rsid w:val="00FC27D7"/>
    <w:rsid w:val="00FC3447"/>
    <w:rsid w:val="00FC4E19"/>
    <w:rsid w:val="00FC6AB5"/>
    <w:rsid w:val="00FC6DC7"/>
    <w:rsid w:val="00FC700C"/>
    <w:rsid w:val="00FC71BA"/>
    <w:rsid w:val="00FD121F"/>
    <w:rsid w:val="00FD359B"/>
    <w:rsid w:val="00FD5D1D"/>
    <w:rsid w:val="00FD634C"/>
    <w:rsid w:val="00FD64E8"/>
    <w:rsid w:val="00FD6AEF"/>
    <w:rsid w:val="00FE0592"/>
    <w:rsid w:val="00FE0CBA"/>
    <w:rsid w:val="00FE1210"/>
    <w:rsid w:val="00FE2363"/>
    <w:rsid w:val="00FE25C0"/>
    <w:rsid w:val="00FE5EFC"/>
    <w:rsid w:val="00FE6989"/>
    <w:rsid w:val="00FE7FE8"/>
    <w:rsid w:val="00FF1E0A"/>
    <w:rsid w:val="00FF2DA9"/>
    <w:rsid w:val="00FF3F55"/>
    <w:rsid w:val="00FF49F2"/>
    <w:rsid w:val="4B8860DB"/>
    <w:rsid w:val="726C6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2745B"/>
  <w15:docId w15:val="{FF8CAF07-4A8A-408F-B403-EB1E8E81E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CA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hAnsi="Calibri"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Calibri" w:hAnsi="Calibri" w:cs="Calibri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hAnsi="Calibri" w:cs="Calibr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value3">
    <w:name w:val="value3"/>
    <w:basedOn w:val="DefaultParagraphFont"/>
    <w:qFormat/>
    <w:rPr>
      <w:color w:val="666666"/>
    </w:rPr>
  </w:style>
  <w:style w:type="character" w:customStyle="1" w:styleId="ng-binding">
    <w:name w:val="ng-binding"/>
    <w:basedOn w:val="DefaultParagraphFont"/>
    <w:qFormat/>
  </w:style>
  <w:style w:type="character" w:customStyle="1" w:styleId="value1">
    <w:name w:val="value1"/>
    <w:basedOn w:val="DefaultParagraphFont"/>
    <w:qFormat/>
    <w:rPr>
      <w:color w:val="66666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Calibri" w:hAnsi="Calibri" w:cs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Calibri" w:hAnsi="Calibri" w:cs="Calibri"/>
      <w:b/>
      <w:bCs/>
      <w:sz w:val="20"/>
      <w:szCs w:val="20"/>
    </w:rPr>
  </w:style>
  <w:style w:type="character" w:customStyle="1" w:styleId="value2">
    <w:name w:val="value2"/>
    <w:basedOn w:val="DefaultParagraphFont"/>
    <w:qFormat/>
    <w:rPr>
      <w:color w:val="666666"/>
    </w:rPr>
  </w:style>
  <w:style w:type="character" w:customStyle="1" w:styleId="value">
    <w:name w:val="value"/>
    <w:basedOn w:val="DefaultParagraphFont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basedOn w:val="Normal"/>
    <w:qFormat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  <w:lang w:eastAsia="en-CA"/>
    </w:rPr>
  </w:style>
  <w:style w:type="paragraph" w:customStyle="1" w:styleId="Revision1">
    <w:name w:val="Revision1"/>
    <w:hidden/>
    <w:uiPriority w:val="99"/>
    <w:semiHidden/>
    <w:qFormat/>
    <w:rPr>
      <w:rFonts w:ascii="Calibri" w:hAnsi="Calibri" w:cs="Calibri"/>
      <w:sz w:val="22"/>
      <w:szCs w:val="22"/>
      <w:lang w:eastAsia="en-US"/>
    </w:rPr>
  </w:style>
  <w:style w:type="paragraph" w:customStyle="1" w:styleId="TableBody">
    <w:name w:val="Table Body"/>
    <w:basedOn w:val="Normal"/>
    <w:link w:val="TableBodyChar"/>
    <w:uiPriority w:val="26"/>
    <w:qFormat/>
    <w:pPr>
      <w:suppressAutoHyphens/>
      <w:spacing w:before="100" w:after="100"/>
    </w:pPr>
    <w:rPr>
      <w:rFonts w:ascii="Calibri Light" w:hAnsi="Calibri Light" w:cstheme="minorBidi"/>
      <w:color w:val="000000" w:themeColor="text1"/>
    </w:rPr>
  </w:style>
  <w:style w:type="character" w:customStyle="1" w:styleId="TableBodyChar">
    <w:name w:val="Table Body Char"/>
    <w:basedOn w:val="DefaultParagraphFont"/>
    <w:link w:val="TableBody"/>
    <w:uiPriority w:val="26"/>
    <w:qFormat/>
    <w:rPr>
      <w:rFonts w:ascii="Calibri Light" w:hAnsi="Calibri Light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71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5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0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4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D6EE-9085-4CF6-81E0-89FDDA91A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k Lisé</cp:lastModifiedBy>
  <cp:revision>18</cp:revision>
  <dcterms:created xsi:type="dcterms:W3CDTF">2023-04-03T12:19:00Z</dcterms:created>
  <dcterms:modified xsi:type="dcterms:W3CDTF">2024-11-19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B624885A11B343938A1595A8BA875836</vt:lpwstr>
  </property>
</Properties>
</file>